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1FF01" w14:textId="2318027B" w:rsidR="003E560C" w:rsidRDefault="00087963" w:rsidP="003E560C">
      <w:pPr>
        <w:rPr>
          <w:rFonts w:ascii="Arial" w:hAnsi="Arial" w:cs="Arial"/>
          <w:b/>
          <w:color w:val="000000" w:themeColor="text1"/>
          <w:sz w:val="36"/>
          <w:szCs w:val="36"/>
        </w:rPr>
      </w:pPr>
      <w:r>
        <w:rPr>
          <w:rFonts w:ascii="Arial" w:hAnsi="Arial" w:cs="Arial"/>
          <w:b/>
          <w:color w:val="000000" w:themeColor="text1"/>
          <w:sz w:val="36"/>
          <w:szCs w:val="36"/>
        </w:rPr>
        <w:t>Sustainability Impact Assessment</w:t>
      </w:r>
    </w:p>
    <w:p w14:paraId="1D7A4983" w14:textId="61FBC34E" w:rsidR="00F32E16" w:rsidRDefault="0047083C" w:rsidP="00F32E16">
      <w:pPr>
        <w:spacing w:after="240"/>
        <w:rPr>
          <w:rFonts w:ascii="Arial" w:hAnsi="Arial" w:cs="Arial"/>
          <w:bCs/>
          <w:color w:val="000000" w:themeColor="text1"/>
          <w:sz w:val="24"/>
          <w:szCs w:val="24"/>
        </w:rPr>
      </w:pPr>
      <w:r w:rsidRPr="0047083C">
        <w:rPr>
          <w:rFonts w:ascii="Arial" w:hAnsi="Arial" w:cs="Arial"/>
          <w:bCs/>
          <w:i/>
          <w:iCs/>
          <w:color w:val="000000" w:themeColor="text1"/>
          <w:sz w:val="24"/>
          <w:szCs w:val="24"/>
        </w:rPr>
        <w:t>Creating a sustainable LSE</w:t>
      </w:r>
      <w:r w:rsidRPr="0047083C">
        <w:rPr>
          <w:rFonts w:ascii="Arial" w:hAnsi="Arial" w:cs="Arial"/>
          <w:bCs/>
          <w:color w:val="000000" w:themeColor="text1"/>
          <w:sz w:val="24"/>
          <w:szCs w:val="24"/>
        </w:rPr>
        <w:t xml:space="preserve"> is </w:t>
      </w:r>
      <w:r w:rsidR="00F9455C">
        <w:rPr>
          <w:rFonts w:ascii="Arial" w:hAnsi="Arial" w:cs="Arial"/>
          <w:bCs/>
          <w:color w:val="000000" w:themeColor="text1"/>
          <w:sz w:val="24"/>
          <w:szCs w:val="24"/>
        </w:rPr>
        <w:t>a key aspect of</w:t>
      </w:r>
      <w:r w:rsidRPr="0047083C">
        <w:rPr>
          <w:rFonts w:ascii="Arial" w:hAnsi="Arial" w:cs="Arial"/>
          <w:bCs/>
          <w:color w:val="000000" w:themeColor="text1"/>
          <w:sz w:val="24"/>
          <w:szCs w:val="24"/>
        </w:rPr>
        <w:t xml:space="preserve"> LSE’s 2030 strategy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 xml:space="preserve">and </w:t>
      </w:r>
      <w:r w:rsidR="00F9455C">
        <w:rPr>
          <w:rFonts w:ascii="Arial" w:hAnsi="Arial" w:cs="Arial"/>
          <w:bCs/>
          <w:color w:val="000000" w:themeColor="text1"/>
          <w:sz w:val="24"/>
          <w:szCs w:val="24"/>
        </w:rPr>
        <w:t>our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 xml:space="preserve"> Ethics Code. We all have a part </w:t>
      </w:r>
      <w:r w:rsidR="00F9455C">
        <w:rPr>
          <w:rFonts w:ascii="Arial" w:hAnsi="Arial" w:cs="Arial"/>
          <w:bCs/>
          <w:color w:val="000000" w:themeColor="text1"/>
          <w:sz w:val="24"/>
          <w:szCs w:val="24"/>
        </w:rPr>
        <w:t>to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 xml:space="preserve"> play helping embedding sustainability across the </w:t>
      </w:r>
      <w:proofErr w:type="gramStart"/>
      <w:r>
        <w:rPr>
          <w:rFonts w:ascii="Arial" w:hAnsi="Arial" w:cs="Arial"/>
          <w:bCs/>
          <w:color w:val="000000" w:themeColor="text1"/>
          <w:sz w:val="24"/>
          <w:szCs w:val="24"/>
        </w:rPr>
        <w:t>School</w:t>
      </w:r>
      <w:proofErr w:type="gramEnd"/>
      <w:r>
        <w:rPr>
          <w:rFonts w:ascii="Arial" w:hAnsi="Arial" w:cs="Arial"/>
          <w:bCs/>
          <w:color w:val="000000" w:themeColor="text1"/>
          <w:sz w:val="24"/>
          <w:szCs w:val="24"/>
        </w:rPr>
        <w:t xml:space="preserve">. </w:t>
      </w:r>
    </w:p>
    <w:p w14:paraId="6C410206" w14:textId="77777777" w:rsidR="001F3B4B" w:rsidRDefault="0049751C" w:rsidP="00F32E16">
      <w:pPr>
        <w:spacing w:after="240"/>
        <w:rPr>
          <w:rFonts w:ascii="Arial" w:hAnsi="Arial" w:cs="Arial"/>
          <w:bCs/>
          <w:color w:val="000000" w:themeColor="text1"/>
          <w:sz w:val="24"/>
          <w:szCs w:val="24"/>
        </w:rPr>
      </w:pPr>
      <w:r>
        <w:rPr>
          <w:rFonts w:ascii="Arial" w:hAnsi="Arial" w:cs="Arial"/>
          <w:bCs/>
          <w:color w:val="000000" w:themeColor="text1"/>
          <w:sz w:val="24"/>
          <w:szCs w:val="24"/>
        </w:rPr>
        <w:t>This form wi</w:t>
      </w:r>
      <w:r w:rsidR="00F32E16">
        <w:rPr>
          <w:rFonts w:ascii="Arial" w:hAnsi="Arial" w:cs="Arial"/>
          <w:bCs/>
          <w:color w:val="000000" w:themeColor="text1"/>
          <w:sz w:val="24"/>
          <w:szCs w:val="24"/>
        </w:rPr>
        <w:t xml:space="preserve">ll help you identify </w:t>
      </w:r>
      <w:r w:rsidR="0047083C">
        <w:rPr>
          <w:rFonts w:ascii="Arial" w:hAnsi="Arial" w:cs="Arial"/>
          <w:bCs/>
          <w:color w:val="000000" w:themeColor="text1"/>
          <w:sz w:val="24"/>
          <w:szCs w:val="24"/>
        </w:rPr>
        <w:t xml:space="preserve">sustainability risk and opportunities </w:t>
      </w:r>
      <w:r w:rsidR="00F32E16">
        <w:rPr>
          <w:rFonts w:ascii="Arial" w:hAnsi="Arial" w:cs="Arial"/>
          <w:bCs/>
          <w:color w:val="000000" w:themeColor="text1"/>
          <w:sz w:val="24"/>
          <w:szCs w:val="24"/>
        </w:rPr>
        <w:t xml:space="preserve">for </w:t>
      </w:r>
      <w:r w:rsidR="0047083C">
        <w:rPr>
          <w:rFonts w:ascii="Arial" w:hAnsi="Arial" w:cs="Arial"/>
          <w:bCs/>
          <w:color w:val="000000" w:themeColor="text1"/>
          <w:sz w:val="24"/>
          <w:szCs w:val="24"/>
        </w:rPr>
        <w:t>polic</w:t>
      </w:r>
      <w:r w:rsidR="00F32E16">
        <w:rPr>
          <w:rFonts w:ascii="Arial" w:hAnsi="Arial" w:cs="Arial"/>
          <w:bCs/>
          <w:color w:val="000000" w:themeColor="text1"/>
          <w:sz w:val="24"/>
          <w:szCs w:val="24"/>
        </w:rPr>
        <w:t xml:space="preserve">ies, proposals and </w:t>
      </w:r>
      <w:r w:rsidR="0047083C">
        <w:rPr>
          <w:rFonts w:ascii="Arial" w:hAnsi="Arial" w:cs="Arial"/>
          <w:bCs/>
          <w:color w:val="000000" w:themeColor="text1"/>
          <w:sz w:val="24"/>
          <w:szCs w:val="24"/>
        </w:rPr>
        <w:t>project</w:t>
      </w:r>
      <w:r w:rsidR="00F32E16">
        <w:rPr>
          <w:rFonts w:ascii="Arial" w:hAnsi="Arial" w:cs="Arial"/>
          <w:bCs/>
          <w:color w:val="000000" w:themeColor="text1"/>
          <w:sz w:val="24"/>
          <w:szCs w:val="24"/>
        </w:rPr>
        <w:t xml:space="preserve">s. </w:t>
      </w:r>
      <w:r w:rsidR="00CA1F83">
        <w:rPr>
          <w:rFonts w:ascii="Arial" w:hAnsi="Arial" w:cs="Arial"/>
          <w:bCs/>
          <w:color w:val="000000" w:themeColor="text1"/>
          <w:sz w:val="24"/>
          <w:szCs w:val="24"/>
        </w:rPr>
        <w:t xml:space="preserve">Consider sustainability as early as possible </w:t>
      </w:r>
      <w:r w:rsidR="00F32E16">
        <w:rPr>
          <w:rFonts w:ascii="Arial" w:hAnsi="Arial" w:cs="Arial"/>
          <w:bCs/>
          <w:color w:val="000000" w:themeColor="text1"/>
          <w:sz w:val="24"/>
          <w:szCs w:val="24"/>
        </w:rPr>
        <w:t xml:space="preserve">to </w:t>
      </w:r>
      <w:r w:rsidR="00CA1F83">
        <w:rPr>
          <w:rFonts w:ascii="Arial" w:hAnsi="Arial" w:cs="Arial"/>
          <w:bCs/>
          <w:color w:val="000000" w:themeColor="text1"/>
          <w:sz w:val="24"/>
          <w:szCs w:val="24"/>
        </w:rPr>
        <w:t>achieve</w:t>
      </w:r>
      <w:r w:rsidR="00F32E16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CA1F83">
        <w:rPr>
          <w:rFonts w:ascii="Arial" w:hAnsi="Arial" w:cs="Arial"/>
          <w:bCs/>
          <w:color w:val="000000" w:themeColor="text1"/>
          <w:sz w:val="24"/>
          <w:szCs w:val="24"/>
        </w:rPr>
        <w:t>maximum</w:t>
      </w:r>
      <w:r w:rsidR="00F32E16">
        <w:rPr>
          <w:rFonts w:ascii="Arial" w:hAnsi="Arial" w:cs="Arial"/>
          <w:bCs/>
          <w:color w:val="000000" w:themeColor="text1"/>
          <w:sz w:val="24"/>
          <w:szCs w:val="24"/>
        </w:rPr>
        <w:t xml:space="preserve"> impact.</w:t>
      </w:r>
    </w:p>
    <w:p w14:paraId="1C4262DA" w14:textId="03B10E2E" w:rsidR="00F32E16" w:rsidRPr="005837EE" w:rsidRDefault="001F3B4B" w:rsidP="00F32E16">
      <w:pPr>
        <w:spacing w:after="240"/>
        <w:rPr>
          <w:rFonts w:ascii="Arial" w:hAnsi="Arial" w:cs="Arial"/>
          <w:bCs/>
          <w:color w:val="000000" w:themeColor="text1"/>
          <w:sz w:val="24"/>
          <w:szCs w:val="24"/>
        </w:rPr>
      </w:pPr>
      <w:r>
        <w:rPr>
          <w:rFonts w:ascii="Arial" w:hAnsi="Arial" w:cs="Arial"/>
          <w:bCs/>
          <w:color w:val="000000" w:themeColor="text1"/>
          <w:sz w:val="24"/>
          <w:szCs w:val="24"/>
        </w:rPr>
        <w:t>Although it is not mandatory, w</w:t>
      </w:r>
      <w:r w:rsidR="0049751C">
        <w:rPr>
          <w:rFonts w:ascii="Arial" w:hAnsi="Arial" w:cs="Arial"/>
          <w:bCs/>
          <w:color w:val="000000" w:themeColor="text1"/>
          <w:sz w:val="24"/>
          <w:szCs w:val="24"/>
        </w:rPr>
        <w:t>e recommend you fill this form and keep it on record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 xml:space="preserve"> for reference.</w:t>
      </w:r>
    </w:p>
    <w:tbl>
      <w:tblPr>
        <w:tblStyle w:val="TableGrid"/>
        <w:tblW w:w="10361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675"/>
        <w:gridCol w:w="6686"/>
      </w:tblGrid>
      <w:tr w:rsidR="000E35DF" w14:paraId="578DC86D" w14:textId="77777777" w:rsidTr="00962563">
        <w:trPr>
          <w:trHeight w:val="413"/>
        </w:trPr>
        <w:tc>
          <w:tcPr>
            <w:tcW w:w="10361" w:type="dxa"/>
            <w:gridSpan w:val="2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0A75781E" w14:textId="22C36D0F" w:rsidR="000E35DF" w:rsidRPr="000E35DF" w:rsidRDefault="000F6CFE" w:rsidP="000E35DF">
            <w:pPr>
              <w:pStyle w:val="ListParagraph"/>
              <w:numPr>
                <w:ilvl w:val="0"/>
                <w:numId w:val="20"/>
              </w:numPr>
              <w:ind w:left="316" w:hanging="316"/>
              <w:rPr>
                <w:rFonts w:ascii="Arial" w:hAnsi="Arial" w:cs="Arial"/>
                <w:bCs/>
                <w:color w:val="2F5496" w:themeColor="accent1" w:themeShade="BF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Your i</w:t>
            </w:r>
            <w:r w:rsidR="009F1E16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nitiative</w:t>
            </w:r>
            <w:r w:rsidR="0047083C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 details</w:t>
            </w:r>
            <w:r w:rsidR="00D2036B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0E35DF" w14:paraId="11B514AC" w14:textId="77777777" w:rsidTr="0049751C">
        <w:trPr>
          <w:trHeight w:val="1386"/>
        </w:trPr>
        <w:tc>
          <w:tcPr>
            <w:tcW w:w="3675" w:type="dxa"/>
            <w:shd w:val="clear" w:color="auto" w:fill="F2F2F2" w:themeFill="background1" w:themeFillShade="F2"/>
            <w:vAlign w:val="center"/>
          </w:tcPr>
          <w:p w14:paraId="521712AA" w14:textId="7409BD86" w:rsidR="000E35DF" w:rsidRPr="00F32E16" w:rsidRDefault="00F32E16" w:rsidP="000E35DF">
            <w:pPr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F32E16">
              <w:rPr>
                <w:rFonts w:ascii="Arial" w:hAnsi="Arial" w:cs="Arial"/>
                <w:b/>
                <w:bCs/>
              </w:rPr>
              <w:t>B</w:t>
            </w:r>
            <w:r w:rsidR="0047083C" w:rsidRPr="00F32E16">
              <w:rPr>
                <w:rFonts w:ascii="Arial" w:hAnsi="Arial" w:cs="Arial"/>
                <w:b/>
                <w:bCs/>
              </w:rPr>
              <w:t xml:space="preserve">rief overview of </w:t>
            </w:r>
            <w:r w:rsidRPr="00F32E16">
              <w:rPr>
                <w:rFonts w:ascii="Arial" w:hAnsi="Arial" w:cs="Arial"/>
                <w:b/>
                <w:bCs/>
              </w:rPr>
              <w:t xml:space="preserve">the </w:t>
            </w:r>
            <w:r w:rsidR="00295FDB">
              <w:rPr>
                <w:rFonts w:ascii="Arial" w:hAnsi="Arial" w:cs="Arial"/>
                <w:b/>
                <w:bCs/>
              </w:rPr>
              <w:t>initiative (</w:t>
            </w:r>
            <w:proofErr w:type="spellStart"/>
            <w:r w:rsidR="009F1E16">
              <w:rPr>
                <w:rFonts w:ascii="Arial" w:hAnsi="Arial" w:cs="Arial"/>
                <w:b/>
                <w:bCs/>
              </w:rPr>
              <w:t>eg</w:t>
            </w:r>
            <w:proofErr w:type="spellEnd"/>
            <w:r w:rsidR="009F1E16">
              <w:rPr>
                <w:rFonts w:ascii="Arial" w:hAnsi="Arial" w:cs="Arial"/>
                <w:b/>
                <w:bCs/>
              </w:rPr>
              <w:t xml:space="preserve">: </w:t>
            </w:r>
            <w:r w:rsidRPr="00F32E16">
              <w:rPr>
                <w:rFonts w:ascii="Arial" w:hAnsi="Arial" w:cs="Arial"/>
                <w:b/>
                <w:bCs/>
              </w:rPr>
              <w:t>policy</w:t>
            </w:r>
            <w:r>
              <w:rPr>
                <w:rFonts w:ascii="Arial" w:hAnsi="Arial" w:cs="Arial"/>
                <w:b/>
                <w:bCs/>
              </w:rPr>
              <w:t xml:space="preserve">, </w:t>
            </w:r>
            <w:r w:rsidRPr="00F32E16">
              <w:rPr>
                <w:rFonts w:ascii="Arial" w:hAnsi="Arial" w:cs="Arial"/>
                <w:b/>
                <w:bCs/>
              </w:rPr>
              <w:t>proposal</w:t>
            </w:r>
            <w:r>
              <w:rPr>
                <w:rFonts w:ascii="Arial" w:hAnsi="Arial" w:cs="Arial"/>
                <w:b/>
                <w:bCs/>
              </w:rPr>
              <w:t>, or project</w:t>
            </w:r>
            <w:r w:rsidR="00295FDB">
              <w:rPr>
                <w:rFonts w:ascii="Arial" w:hAnsi="Arial" w:cs="Arial"/>
                <w:b/>
                <w:bCs/>
              </w:rPr>
              <w:t>)</w:t>
            </w:r>
          </w:p>
        </w:tc>
        <w:tc>
          <w:tcPr>
            <w:tcW w:w="6686" w:type="dxa"/>
            <w:vAlign w:val="center"/>
          </w:tcPr>
          <w:p w14:paraId="5A33D667" w14:textId="1196175A" w:rsidR="000E35DF" w:rsidRPr="000E35DF" w:rsidRDefault="000E35DF" w:rsidP="000E35DF">
            <w:pPr>
              <w:rPr>
                <w:rFonts w:ascii="Arial" w:hAnsi="Arial" w:cs="Arial"/>
                <w:bCs/>
                <w:color w:val="2F5496" w:themeColor="accent1" w:themeShade="BF"/>
              </w:rPr>
            </w:pPr>
          </w:p>
        </w:tc>
      </w:tr>
      <w:tr w:rsidR="000E35DF" w14:paraId="027101DA" w14:textId="77777777" w:rsidTr="00F32E16">
        <w:trPr>
          <w:trHeight w:val="413"/>
        </w:trPr>
        <w:tc>
          <w:tcPr>
            <w:tcW w:w="3675" w:type="dxa"/>
            <w:shd w:val="clear" w:color="auto" w:fill="F2F2F2" w:themeFill="background1" w:themeFillShade="F2"/>
            <w:vAlign w:val="center"/>
          </w:tcPr>
          <w:p w14:paraId="7730276C" w14:textId="77777777" w:rsidR="000E35DF" w:rsidRPr="000E35DF" w:rsidRDefault="000E35DF" w:rsidP="000E35DF">
            <w:pPr>
              <w:rPr>
                <w:rFonts w:ascii="Arial" w:hAnsi="Arial" w:cs="Arial"/>
                <w:b/>
                <w:color w:val="000000" w:themeColor="text1"/>
              </w:rPr>
            </w:pPr>
            <w:r w:rsidRPr="000E35DF">
              <w:rPr>
                <w:rFonts w:ascii="Arial" w:hAnsi="Arial" w:cs="Arial"/>
                <w:b/>
                <w:color w:val="000000" w:themeColor="text1"/>
              </w:rPr>
              <w:t>Department / Division</w:t>
            </w:r>
          </w:p>
        </w:tc>
        <w:tc>
          <w:tcPr>
            <w:tcW w:w="6686" w:type="dxa"/>
            <w:vAlign w:val="center"/>
          </w:tcPr>
          <w:p w14:paraId="0D654E14" w14:textId="5B5052BB" w:rsidR="000E35DF" w:rsidRPr="000E35DF" w:rsidRDefault="000E35DF" w:rsidP="000E35DF">
            <w:pPr>
              <w:rPr>
                <w:rFonts w:ascii="Arial" w:hAnsi="Arial" w:cs="Arial"/>
                <w:bCs/>
                <w:color w:val="2F5496" w:themeColor="accent1" w:themeShade="BF"/>
              </w:rPr>
            </w:pPr>
          </w:p>
        </w:tc>
      </w:tr>
      <w:tr w:rsidR="000E35DF" w14:paraId="1E641BA9" w14:textId="77777777" w:rsidTr="00F32E16">
        <w:trPr>
          <w:trHeight w:val="413"/>
        </w:trPr>
        <w:tc>
          <w:tcPr>
            <w:tcW w:w="3675" w:type="dxa"/>
            <w:shd w:val="clear" w:color="auto" w:fill="F2F2F2" w:themeFill="background1" w:themeFillShade="F2"/>
            <w:vAlign w:val="center"/>
          </w:tcPr>
          <w:p w14:paraId="4460BE98" w14:textId="42A5005E" w:rsidR="000E35DF" w:rsidRPr="000E35DF" w:rsidRDefault="0047083C" w:rsidP="000E35DF">
            <w:pPr>
              <w:rPr>
                <w:rFonts w:ascii="Arial" w:hAnsi="Arial" w:cs="Arial"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Completed by</w:t>
            </w:r>
          </w:p>
        </w:tc>
        <w:tc>
          <w:tcPr>
            <w:tcW w:w="6686" w:type="dxa"/>
            <w:vAlign w:val="center"/>
          </w:tcPr>
          <w:p w14:paraId="4E7CA21D" w14:textId="2ADD4BEF" w:rsidR="000E35DF" w:rsidRPr="000E35DF" w:rsidRDefault="000E35DF" w:rsidP="000E35DF">
            <w:pPr>
              <w:rPr>
                <w:rFonts w:ascii="Arial" w:hAnsi="Arial" w:cs="Arial"/>
                <w:bCs/>
                <w:color w:val="2F5496" w:themeColor="accent1" w:themeShade="BF"/>
              </w:rPr>
            </w:pPr>
          </w:p>
        </w:tc>
      </w:tr>
    </w:tbl>
    <w:p w14:paraId="0B4185F3" w14:textId="09320958" w:rsidR="003E560C" w:rsidRPr="00E94ED9" w:rsidRDefault="003E560C" w:rsidP="000E35DF">
      <w:pPr>
        <w:spacing w:after="0"/>
        <w:rPr>
          <w:rFonts w:ascii="Arial" w:hAnsi="Arial" w:cs="Arial"/>
          <w:bCs/>
          <w:sz w:val="44"/>
          <w:szCs w:val="44"/>
        </w:rPr>
      </w:pPr>
    </w:p>
    <w:tbl>
      <w:tblPr>
        <w:tblStyle w:val="TableGrid"/>
        <w:tblW w:w="10358" w:type="dxa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680"/>
        <w:gridCol w:w="8534"/>
        <w:gridCol w:w="1144"/>
      </w:tblGrid>
      <w:tr w:rsidR="000E35DF" w14:paraId="0206A9BB" w14:textId="77777777" w:rsidTr="00485E3F">
        <w:trPr>
          <w:trHeight w:val="413"/>
        </w:trPr>
        <w:tc>
          <w:tcPr>
            <w:tcW w:w="103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E00DC0C" w14:textId="40D7C86C" w:rsidR="000E35DF" w:rsidRPr="000E35DF" w:rsidRDefault="00436367" w:rsidP="000E35DF">
            <w:pPr>
              <w:pStyle w:val="ListParagraph"/>
              <w:numPr>
                <w:ilvl w:val="0"/>
                <w:numId w:val="20"/>
              </w:numPr>
              <w:ind w:left="357" w:hanging="357"/>
              <w:contextualSpacing w:val="0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Which of</w:t>
            </w:r>
            <w:r w:rsidR="00F32E16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 the</w:t>
            </w:r>
            <w:r w:rsidR="00976243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976243" w:rsidRPr="00100E68">
              <w:rPr>
                <w:rFonts w:ascii="Arial" w:hAnsi="Arial" w:cs="Arial"/>
                <w:b/>
                <w:i/>
                <w:iCs/>
                <w:color w:val="000000" w:themeColor="text1"/>
                <w:sz w:val="24"/>
                <w:szCs w:val="24"/>
              </w:rPr>
              <w:t>Sustainability Strategic Plan</w:t>
            </w: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100E68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objectives </w:t>
            </w: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will your initiative support?</w:t>
            </w:r>
          </w:p>
        </w:tc>
      </w:tr>
      <w:tr w:rsidR="0047083C" w14:paraId="0CFA9F96" w14:textId="77777777" w:rsidTr="00485E3F">
        <w:trPr>
          <w:trHeight w:val="413"/>
        </w:trPr>
        <w:tc>
          <w:tcPr>
            <w:tcW w:w="103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E2FDB3D" w14:textId="1533A851" w:rsidR="0047083C" w:rsidRPr="0047083C" w:rsidRDefault="0047083C" w:rsidP="0047083C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 w:rsidRPr="0047083C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LSE’s Sustainability Strategic Plan focuses on six key themes to maximise our impact in shaping a sustainable world. Find out more about the </w:t>
            </w:r>
            <w:hyperlink r:id="rId11" w:history="1">
              <w:r w:rsidRPr="0047083C">
                <w:rPr>
                  <w:rStyle w:val="Hyperlink"/>
                  <w:rFonts w:ascii="Arial" w:hAnsi="Arial" w:cs="Arial"/>
                  <w:bCs/>
                  <w:sz w:val="24"/>
                  <w:szCs w:val="24"/>
                </w:rPr>
                <w:t>plan and its objectives</w:t>
              </w:r>
            </w:hyperlink>
            <w:r w:rsidRPr="0047083C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.</w:t>
            </w:r>
          </w:p>
        </w:tc>
      </w:tr>
      <w:tr w:rsidR="00C41EF3" w:rsidRPr="00C41EF3" w14:paraId="014A95FA" w14:textId="77777777" w:rsidTr="00BB24E3">
        <w:trPr>
          <w:trHeight w:val="57"/>
        </w:trPr>
        <w:tc>
          <w:tcPr>
            <w:tcW w:w="680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1850AA77" w14:textId="77777777" w:rsidR="00C41EF3" w:rsidRPr="00C41EF3" w:rsidRDefault="00C41EF3" w:rsidP="00485E3F">
            <w:pPr>
              <w:rPr>
                <w:rFonts w:ascii="Arial" w:hAnsi="Arial" w:cs="Arial"/>
                <w:b/>
                <w:noProof/>
                <w:color w:val="000000" w:themeColor="text1"/>
                <w:sz w:val="8"/>
                <w:szCs w:val="8"/>
              </w:rPr>
            </w:pPr>
          </w:p>
        </w:tc>
        <w:tc>
          <w:tcPr>
            <w:tcW w:w="8534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69A84ED3" w14:textId="77777777" w:rsidR="00C41EF3" w:rsidRPr="00C41EF3" w:rsidRDefault="00C41EF3" w:rsidP="00CC4180">
            <w:pPr>
              <w:rPr>
                <w:rFonts w:ascii="Arial" w:hAnsi="Arial" w:cs="Arial"/>
                <w:b/>
                <w:color w:val="000000" w:themeColor="text1"/>
                <w:sz w:val="8"/>
                <w:szCs w:val="8"/>
              </w:rPr>
            </w:pPr>
          </w:p>
        </w:tc>
        <w:tc>
          <w:tcPr>
            <w:tcW w:w="1144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78E4EC4F" w14:textId="77777777" w:rsidR="00C41EF3" w:rsidRPr="00C41EF3" w:rsidRDefault="00C41EF3" w:rsidP="00CC4180">
            <w:pPr>
              <w:jc w:val="center"/>
              <w:rPr>
                <w:rFonts w:ascii="Arial" w:hAnsi="Arial" w:cs="Arial"/>
                <w:bCs/>
                <w:color w:val="000000" w:themeColor="text1"/>
                <w:sz w:val="8"/>
                <w:szCs w:val="8"/>
              </w:rPr>
            </w:pPr>
          </w:p>
        </w:tc>
      </w:tr>
      <w:tr w:rsidR="00976243" w14:paraId="0F4C2B28" w14:textId="77777777" w:rsidTr="00BB24E3">
        <w:trPr>
          <w:trHeight w:val="505"/>
        </w:trPr>
        <w:tc>
          <w:tcPr>
            <w:tcW w:w="9214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28B3DA" w14:textId="1C280148" w:rsidR="00976243" w:rsidRPr="00BB24E3" w:rsidRDefault="00436367" w:rsidP="000E35DF">
            <w:pPr>
              <w:rPr>
                <w:rFonts w:ascii="Arial" w:hAnsi="Arial" w:cs="Arial"/>
                <w:b/>
                <w:color w:val="000000" w:themeColor="text1"/>
              </w:rPr>
            </w:pPr>
            <w:r w:rsidRPr="00BB24E3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Sustainability Strategic Plan objectives</w:t>
            </w:r>
          </w:p>
        </w:tc>
        <w:tc>
          <w:tcPr>
            <w:tcW w:w="1144" w:type="dxa"/>
            <w:shd w:val="clear" w:color="auto" w:fill="F2F2F2" w:themeFill="background1" w:themeFillShade="F2"/>
            <w:vAlign w:val="center"/>
          </w:tcPr>
          <w:p w14:paraId="7588770D" w14:textId="1A43219A" w:rsidR="003729FA" w:rsidRPr="00BB24E3" w:rsidRDefault="006001A7" w:rsidP="00CF0370">
            <w:pPr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BB24E3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Tick</w:t>
            </w:r>
            <w:r w:rsidR="00BB24E3" w:rsidRPr="00BB24E3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  <w:r w:rsidR="00F1591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all that apply</w:t>
            </w:r>
            <w:r w:rsidR="00E16D39" w:rsidRPr="00BB24E3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83557A" w14:paraId="4FB95C8C" w14:textId="77777777" w:rsidTr="00BB24E3">
        <w:trPr>
          <w:trHeight w:val="454"/>
        </w:trPr>
        <w:tc>
          <w:tcPr>
            <w:tcW w:w="680" w:type="dxa"/>
            <w:tcBorders>
              <w:bottom w:val="single" w:sz="4" w:space="0" w:color="auto"/>
              <w:right w:val="nil"/>
            </w:tcBorders>
            <w:shd w:val="clear" w:color="auto" w:fill="AA92AA"/>
            <w:vAlign w:val="center"/>
          </w:tcPr>
          <w:p w14:paraId="782053B4" w14:textId="04414F41" w:rsidR="000E35DF" w:rsidRPr="00992351" w:rsidRDefault="00087963" w:rsidP="0083557A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588A2AAE" wp14:editId="1885850A">
                  <wp:extent cx="360000" cy="360000"/>
                  <wp:effectExtent l="0" t="0" r="0" b="2540"/>
                  <wp:docPr id="1" name="Picture 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Ico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34" w:type="dxa"/>
            <w:tcBorders>
              <w:left w:val="nil"/>
              <w:bottom w:val="single" w:sz="4" w:space="0" w:color="auto"/>
            </w:tcBorders>
            <w:shd w:val="clear" w:color="auto" w:fill="AA92AA"/>
            <w:vAlign w:val="center"/>
          </w:tcPr>
          <w:p w14:paraId="0F792718" w14:textId="77777777" w:rsidR="006001A7" w:rsidRDefault="0083557A" w:rsidP="006001A7">
            <w:pPr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83557A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Education</w:t>
            </w:r>
          </w:p>
          <w:p w14:paraId="7F6785A8" w14:textId="63ECD375" w:rsidR="000E35DF" w:rsidRDefault="0083557A" w:rsidP="006001A7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 w:rsidRPr="006001A7">
              <w:rPr>
                <w:rFonts w:ascii="Arial" w:hAnsi="Arial" w:cs="Arial"/>
                <w:bCs/>
                <w:i/>
                <w:iCs/>
                <w:color w:val="000000" w:themeColor="text1"/>
              </w:rPr>
              <w:t>Embedding sustainability across our teaching and learning experiences</w:t>
            </w:r>
          </w:p>
        </w:tc>
        <w:tc>
          <w:tcPr>
            <w:tcW w:w="1144" w:type="dxa"/>
            <w:shd w:val="clear" w:color="auto" w:fill="FFFFFF" w:themeFill="background1"/>
            <w:vAlign w:val="center"/>
          </w:tcPr>
          <w:p w14:paraId="417F67AE" w14:textId="4596F608" w:rsidR="000E35DF" w:rsidRPr="0047083C" w:rsidRDefault="000E35DF" w:rsidP="00865752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976243" w14:paraId="0AB88E8C" w14:textId="77777777" w:rsidTr="00BB24E3">
        <w:trPr>
          <w:trHeight w:val="454"/>
        </w:trPr>
        <w:tc>
          <w:tcPr>
            <w:tcW w:w="680" w:type="dxa"/>
            <w:tcBorders>
              <w:bottom w:val="single" w:sz="4" w:space="0" w:color="auto"/>
              <w:right w:val="nil"/>
            </w:tcBorders>
            <w:shd w:val="clear" w:color="auto" w:fill="E5D37F"/>
            <w:vAlign w:val="center"/>
          </w:tcPr>
          <w:p w14:paraId="6638D8DC" w14:textId="1F98869F" w:rsidR="0083557A" w:rsidRDefault="0083557A" w:rsidP="0083557A">
            <w:pPr>
              <w:jc w:val="center"/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39714652" wp14:editId="71559EFE">
                  <wp:extent cx="360000" cy="360000"/>
                  <wp:effectExtent l="0" t="0" r="0" b="2540"/>
                  <wp:docPr id="2" name="Picture 2" descr="A picture containing text, pool bal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text, pool ball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34" w:type="dxa"/>
            <w:tcBorders>
              <w:left w:val="nil"/>
              <w:bottom w:val="single" w:sz="4" w:space="0" w:color="auto"/>
            </w:tcBorders>
            <w:shd w:val="clear" w:color="auto" w:fill="E5D37F"/>
            <w:vAlign w:val="center"/>
          </w:tcPr>
          <w:p w14:paraId="7523F124" w14:textId="77777777" w:rsidR="006001A7" w:rsidRDefault="0083557A" w:rsidP="006001A7">
            <w:pPr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83557A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Research</w:t>
            </w:r>
          </w:p>
          <w:p w14:paraId="2DE44EDC" w14:textId="54D11BCA" w:rsidR="0083557A" w:rsidRPr="00976243" w:rsidRDefault="0083557A" w:rsidP="006001A7">
            <w:pPr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</w:pPr>
            <w:r w:rsidRPr="00564C98">
              <w:rPr>
                <w:rFonts w:ascii="Arial" w:hAnsi="Arial" w:cs="Arial"/>
                <w:i/>
                <w:iCs/>
                <w:color w:val="000000" w:themeColor="text1"/>
              </w:rPr>
              <w:t>Shaping the global sustainability debate through our research</w:t>
            </w:r>
          </w:p>
        </w:tc>
        <w:tc>
          <w:tcPr>
            <w:tcW w:w="1144" w:type="dxa"/>
            <w:shd w:val="clear" w:color="auto" w:fill="FFFFFF" w:themeFill="background1"/>
            <w:vAlign w:val="center"/>
          </w:tcPr>
          <w:p w14:paraId="2AB206B8" w14:textId="77777777" w:rsidR="0083557A" w:rsidRPr="0047083C" w:rsidRDefault="0083557A" w:rsidP="00865752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976243" w14:paraId="16E4E674" w14:textId="77777777" w:rsidTr="00BB24E3">
        <w:trPr>
          <w:trHeight w:val="454"/>
        </w:trPr>
        <w:tc>
          <w:tcPr>
            <w:tcW w:w="680" w:type="dxa"/>
            <w:tcBorders>
              <w:right w:val="nil"/>
            </w:tcBorders>
            <w:shd w:val="clear" w:color="auto" w:fill="C8E1B9"/>
            <w:vAlign w:val="center"/>
          </w:tcPr>
          <w:p w14:paraId="152034A3" w14:textId="7A9EF080" w:rsidR="000E35DF" w:rsidRPr="00992351" w:rsidRDefault="00976243" w:rsidP="0083557A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3E7D6599" wp14:editId="696CA085">
                  <wp:extent cx="360000" cy="360000"/>
                  <wp:effectExtent l="0" t="0" r="0" b="2540"/>
                  <wp:docPr id="3" name="Picture 3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Icon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34" w:type="dxa"/>
            <w:tcBorders>
              <w:left w:val="nil"/>
            </w:tcBorders>
            <w:shd w:val="clear" w:color="auto" w:fill="C8E1B9"/>
            <w:vAlign w:val="center"/>
          </w:tcPr>
          <w:p w14:paraId="7BA1BA27" w14:textId="77777777" w:rsidR="006001A7" w:rsidRDefault="00976243" w:rsidP="006001A7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976243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Engagement &amp; Leadership</w:t>
            </w:r>
          </w:p>
          <w:p w14:paraId="0F901986" w14:textId="51D88CE3" w:rsidR="000E35DF" w:rsidRPr="00976243" w:rsidRDefault="00976243" w:rsidP="006001A7">
            <w:pPr>
              <w:rPr>
                <w:rFonts w:ascii="Arial" w:hAnsi="Arial" w:cs="Arial"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6001A7">
              <w:rPr>
                <w:rFonts w:ascii="Arial" w:hAnsi="Arial" w:cs="Arial"/>
                <w:bCs/>
                <w:i/>
                <w:iCs/>
                <w:color w:val="000000" w:themeColor="text1"/>
              </w:rPr>
              <w:t>Deepening public discussion on sustainability across the world</w:t>
            </w:r>
          </w:p>
        </w:tc>
        <w:tc>
          <w:tcPr>
            <w:tcW w:w="1144" w:type="dxa"/>
            <w:shd w:val="clear" w:color="auto" w:fill="FFFFFF" w:themeFill="background1"/>
            <w:vAlign w:val="center"/>
          </w:tcPr>
          <w:p w14:paraId="262FE806" w14:textId="3A6560D2" w:rsidR="001A0DEA" w:rsidRPr="0047083C" w:rsidRDefault="001A0DEA" w:rsidP="00865752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</w:p>
        </w:tc>
      </w:tr>
      <w:tr w:rsidR="00976243" w14:paraId="1642FCD5" w14:textId="77777777" w:rsidTr="00BB24E3">
        <w:trPr>
          <w:trHeight w:val="454"/>
        </w:trPr>
        <w:tc>
          <w:tcPr>
            <w:tcW w:w="680" w:type="dxa"/>
            <w:tcBorders>
              <w:right w:val="nil"/>
            </w:tcBorders>
            <w:shd w:val="clear" w:color="auto" w:fill="74C896"/>
            <w:vAlign w:val="center"/>
          </w:tcPr>
          <w:p w14:paraId="556CA331" w14:textId="5A6EDECB" w:rsidR="00976243" w:rsidRDefault="00976243" w:rsidP="0083557A">
            <w:pPr>
              <w:jc w:val="center"/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6A65ECDB" wp14:editId="4ABE14D0">
                  <wp:extent cx="360000" cy="360000"/>
                  <wp:effectExtent l="0" t="0" r="0" b="2540"/>
                  <wp:docPr id="4" name="Picture 4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Icon&#10;&#10;Description automatically generated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34" w:type="dxa"/>
            <w:tcBorders>
              <w:left w:val="nil"/>
            </w:tcBorders>
            <w:shd w:val="clear" w:color="auto" w:fill="74C896"/>
            <w:vAlign w:val="center"/>
          </w:tcPr>
          <w:p w14:paraId="2065D00F" w14:textId="77777777" w:rsidR="00976243" w:rsidRDefault="00976243" w:rsidP="0083557A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976243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Investment</w:t>
            </w:r>
          </w:p>
          <w:p w14:paraId="43BD6BF0" w14:textId="47A858DC" w:rsidR="00976243" w:rsidRPr="00976243" w:rsidRDefault="00976243" w:rsidP="0083557A">
            <w:pPr>
              <w:rPr>
                <w:rFonts w:ascii="Arial" w:hAnsi="Arial" w:cs="Arial"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564C98">
              <w:rPr>
                <w:rFonts w:ascii="Arial" w:hAnsi="Arial" w:cs="Arial"/>
                <w:bCs/>
                <w:i/>
                <w:iCs/>
                <w:color w:val="000000" w:themeColor="text1"/>
              </w:rPr>
              <w:t>Making sustainability a key part of our investment decisions</w:t>
            </w:r>
          </w:p>
        </w:tc>
        <w:tc>
          <w:tcPr>
            <w:tcW w:w="1144" w:type="dxa"/>
            <w:shd w:val="clear" w:color="auto" w:fill="FFFFFF" w:themeFill="background1"/>
            <w:vAlign w:val="center"/>
          </w:tcPr>
          <w:p w14:paraId="54E2A78F" w14:textId="77777777" w:rsidR="00976243" w:rsidRPr="0047083C" w:rsidRDefault="00976243" w:rsidP="00865752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</w:p>
        </w:tc>
      </w:tr>
      <w:tr w:rsidR="00976243" w14:paraId="5F8EF1AC" w14:textId="77777777" w:rsidTr="00BB24E3">
        <w:trPr>
          <w:trHeight w:val="454"/>
        </w:trPr>
        <w:tc>
          <w:tcPr>
            <w:tcW w:w="680" w:type="dxa"/>
            <w:tcBorders>
              <w:right w:val="nil"/>
            </w:tcBorders>
            <w:shd w:val="clear" w:color="auto" w:fill="EF7870"/>
            <w:vAlign w:val="center"/>
          </w:tcPr>
          <w:p w14:paraId="631C870E" w14:textId="13CF59BE" w:rsidR="00976243" w:rsidRDefault="00976243" w:rsidP="0083557A">
            <w:pPr>
              <w:jc w:val="center"/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14B29A27" wp14:editId="1287535D">
                  <wp:extent cx="360000" cy="360000"/>
                  <wp:effectExtent l="0" t="0" r="0" b="2540"/>
                  <wp:docPr id="5" name="Picture 5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Icon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34" w:type="dxa"/>
            <w:tcBorders>
              <w:left w:val="nil"/>
            </w:tcBorders>
            <w:shd w:val="clear" w:color="auto" w:fill="EF7870"/>
            <w:vAlign w:val="center"/>
          </w:tcPr>
          <w:p w14:paraId="5F1CACBA" w14:textId="77777777" w:rsidR="00976243" w:rsidRDefault="00976243" w:rsidP="0083557A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976243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Collaboration</w:t>
            </w:r>
          </w:p>
          <w:p w14:paraId="58761779" w14:textId="74074F2E" w:rsidR="00976243" w:rsidRPr="00564C98" w:rsidRDefault="00976243" w:rsidP="0083557A">
            <w:pPr>
              <w:rPr>
                <w:rFonts w:ascii="Arial" w:hAnsi="Arial" w:cs="Arial"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564C98">
              <w:rPr>
                <w:rFonts w:ascii="Arial" w:hAnsi="Arial" w:cs="Arial"/>
                <w:bCs/>
                <w:i/>
                <w:iCs/>
                <w:color w:val="000000" w:themeColor="text1"/>
              </w:rPr>
              <w:t xml:space="preserve">Working in partnerships within LSE and externally for sustainability </w:t>
            </w:r>
          </w:p>
        </w:tc>
        <w:tc>
          <w:tcPr>
            <w:tcW w:w="1144" w:type="dxa"/>
            <w:shd w:val="clear" w:color="auto" w:fill="FFFFFF" w:themeFill="background1"/>
            <w:vAlign w:val="center"/>
          </w:tcPr>
          <w:p w14:paraId="456F72AB" w14:textId="77777777" w:rsidR="00976243" w:rsidRPr="0047083C" w:rsidRDefault="00976243" w:rsidP="00865752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</w:p>
        </w:tc>
      </w:tr>
      <w:tr w:rsidR="00976243" w14:paraId="52366783" w14:textId="77777777" w:rsidTr="00BB24E3">
        <w:trPr>
          <w:trHeight w:val="454"/>
        </w:trPr>
        <w:tc>
          <w:tcPr>
            <w:tcW w:w="680" w:type="dxa"/>
            <w:tcBorders>
              <w:bottom w:val="single" w:sz="4" w:space="0" w:color="auto"/>
              <w:right w:val="nil"/>
            </w:tcBorders>
            <w:shd w:val="clear" w:color="auto" w:fill="67BCD1"/>
            <w:vAlign w:val="center"/>
          </w:tcPr>
          <w:p w14:paraId="686E590F" w14:textId="60535F1C" w:rsidR="00976243" w:rsidRDefault="00976243" w:rsidP="0083557A">
            <w:pPr>
              <w:jc w:val="center"/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797490BB" wp14:editId="49FE9831">
                  <wp:extent cx="360000" cy="360000"/>
                  <wp:effectExtent l="0" t="0" r="0" b="0"/>
                  <wp:docPr id="6" name="Picture 6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Icon&#10;&#10;Description automatically generated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34" w:type="dxa"/>
            <w:tcBorders>
              <w:left w:val="nil"/>
              <w:bottom w:val="single" w:sz="4" w:space="0" w:color="auto"/>
            </w:tcBorders>
            <w:shd w:val="clear" w:color="auto" w:fill="67BCD1"/>
            <w:vAlign w:val="center"/>
          </w:tcPr>
          <w:p w14:paraId="639DC8AC" w14:textId="25909FE4" w:rsidR="00976243" w:rsidRDefault="00AC5E77" w:rsidP="0083557A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Our </w:t>
            </w:r>
            <w:r w:rsidR="00976243" w:rsidRPr="00976243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School</w:t>
            </w: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 </w:t>
            </w:r>
          </w:p>
          <w:p w14:paraId="6C5B7BA0" w14:textId="11BBA2BE" w:rsidR="00976243" w:rsidRPr="00564C98" w:rsidRDefault="00976243" w:rsidP="0083557A">
            <w:pPr>
              <w:rPr>
                <w:rFonts w:ascii="Arial" w:hAnsi="Arial" w:cs="Arial"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564C98">
              <w:rPr>
                <w:rFonts w:ascii="Arial" w:hAnsi="Arial" w:cs="Arial"/>
                <w:bCs/>
                <w:i/>
                <w:iCs/>
                <w:color w:val="000000" w:themeColor="text1"/>
              </w:rPr>
              <w:t>Reaching net-zero carbon and reducing our environmental impacts</w:t>
            </w:r>
          </w:p>
        </w:tc>
        <w:tc>
          <w:tcPr>
            <w:tcW w:w="114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CA2878A" w14:textId="47216FA2" w:rsidR="00976243" w:rsidRPr="00087963" w:rsidRDefault="00976243" w:rsidP="00865752">
            <w:pPr>
              <w:jc w:val="center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C41EF3" w:rsidRPr="00C41EF3" w14:paraId="5BD8BFD8" w14:textId="77777777" w:rsidTr="00BB24E3">
        <w:trPr>
          <w:trHeight w:val="227"/>
        </w:trPr>
        <w:tc>
          <w:tcPr>
            <w:tcW w:w="680" w:type="dxa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6874DE30" w14:textId="77777777" w:rsidR="00C41EF3" w:rsidRPr="00C41EF3" w:rsidRDefault="00C41EF3" w:rsidP="0083557A">
            <w:pPr>
              <w:jc w:val="center"/>
              <w:rPr>
                <w:rFonts w:ascii="Arial" w:hAnsi="Arial" w:cs="Arial"/>
                <w:b/>
                <w:noProof/>
                <w:color w:val="000000" w:themeColor="text1"/>
                <w:sz w:val="8"/>
                <w:szCs w:val="8"/>
              </w:rPr>
            </w:pPr>
            <w:bookmarkStart w:id="0" w:name="_Hlk81319302"/>
          </w:p>
        </w:tc>
        <w:tc>
          <w:tcPr>
            <w:tcW w:w="8534" w:type="dxa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667CBF83" w14:textId="77777777" w:rsidR="00C41EF3" w:rsidRPr="00E94ED9" w:rsidRDefault="00C41EF3" w:rsidP="0083557A">
            <w:pPr>
              <w:rPr>
                <w:rFonts w:ascii="Arial" w:hAnsi="Arial" w:cs="Arial"/>
                <w:b/>
                <w:color w:val="000000" w:themeColor="text1"/>
                <w:sz w:val="12"/>
                <w:szCs w:val="12"/>
              </w:rPr>
            </w:pPr>
          </w:p>
        </w:tc>
        <w:tc>
          <w:tcPr>
            <w:tcW w:w="1144" w:type="dxa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5ACBE9E4" w14:textId="77777777" w:rsidR="00C41EF3" w:rsidRPr="00C41EF3" w:rsidRDefault="00C41EF3" w:rsidP="00865752">
            <w:pPr>
              <w:jc w:val="center"/>
              <w:rPr>
                <w:rFonts w:ascii="Arial" w:hAnsi="Arial" w:cs="Arial"/>
                <w:bCs/>
                <w:color w:val="000000" w:themeColor="text1"/>
                <w:sz w:val="8"/>
                <w:szCs w:val="8"/>
              </w:rPr>
            </w:pPr>
          </w:p>
        </w:tc>
      </w:tr>
      <w:bookmarkEnd w:id="0"/>
      <w:tr w:rsidR="00AD6773" w14:paraId="0A2D7DB6" w14:textId="77777777" w:rsidTr="00CC4180">
        <w:trPr>
          <w:trHeight w:val="454"/>
        </w:trPr>
        <w:tc>
          <w:tcPr>
            <w:tcW w:w="10358" w:type="dxa"/>
            <w:gridSpan w:val="3"/>
            <w:shd w:val="clear" w:color="auto" w:fill="F2F2F2" w:themeFill="background1" w:themeFillShade="F2"/>
            <w:vAlign w:val="center"/>
          </w:tcPr>
          <w:p w14:paraId="4C9BA59E" w14:textId="58FE4A08" w:rsidR="00AC5E77" w:rsidRPr="00485E3F" w:rsidRDefault="00AD6773" w:rsidP="0083557A">
            <w:pPr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</w:pPr>
            <w:r w:rsidRPr="00485E3F"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  <w:t xml:space="preserve">Describe briefly how </w:t>
            </w:r>
            <w:r w:rsidR="00A150A8" w:rsidRPr="00485E3F"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  <w:t xml:space="preserve">your </w:t>
            </w:r>
            <w:r w:rsidR="00564C98"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  <w:t>initiative</w:t>
            </w:r>
            <w:r w:rsidR="0074685A" w:rsidRPr="00485E3F"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  <w:t xml:space="preserve"> will support the </w:t>
            </w:r>
            <w:r w:rsidR="001F3B4B"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  <w:t xml:space="preserve">strategic </w:t>
            </w:r>
            <w:r w:rsidR="0074685A" w:rsidRPr="00485E3F"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  <w:t>objective(s) selected?</w:t>
            </w:r>
          </w:p>
        </w:tc>
      </w:tr>
      <w:tr w:rsidR="00564C98" w14:paraId="742231BF" w14:textId="77777777" w:rsidTr="00CC4180">
        <w:trPr>
          <w:trHeight w:val="454"/>
        </w:trPr>
        <w:tc>
          <w:tcPr>
            <w:tcW w:w="10358" w:type="dxa"/>
            <w:gridSpan w:val="3"/>
            <w:shd w:val="clear" w:color="auto" w:fill="FFFFFF" w:themeFill="background1"/>
            <w:vAlign w:val="center"/>
          </w:tcPr>
          <w:p w14:paraId="08DA31AC" w14:textId="77777777" w:rsidR="00564C98" w:rsidRDefault="00564C98" w:rsidP="0083557A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5DC212D1" w14:textId="77777777" w:rsidR="00564C98" w:rsidRDefault="00564C98" w:rsidP="0083557A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5E330FFD" w14:textId="77777777" w:rsidR="00564C98" w:rsidRDefault="00564C98" w:rsidP="0083557A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47BBB03C" w14:textId="77777777" w:rsidR="00564C98" w:rsidRDefault="00564C98" w:rsidP="00564C9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7FFEFC4E" w14:textId="0664D534" w:rsidR="00564C98" w:rsidRPr="00087963" w:rsidRDefault="00564C98" w:rsidP="0083557A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2376A03F" w14:textId="108B53EB" w:rsidR="000E35DF" w:rsidRPr="001E4CCE" w:rsidRDefault="000E35DF" w:rsidP="00412850">
      <w:pPr>
        <w:spacing w:after="0"/>
        <w:ind w:firstLine="720"/>
        <w:rPr>
          <w:rFonts w:ascii="Arial" w:hAnsi="Arial" w:cs="Arial"/>
          <w:bCs/>
          <w:color w:val="000000" w:themeColor="text1"/>
          <w:sz w:val="24"/>
          <w:szCs w:val="24"/>
        </w:rPr>
      </w:pPr>
    </w:p>
    <w:tbl>
      <w:tblPr>
        <w:tblStyle w:val="TableGrid"/>
        <w:tblW w:w="10348" w:type="dxa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64"/>
        <w:gridCol w:w="3690"/>
        <w:gridCol w:w="1016"/>
        <w:gridCol w:w="4678"/>
      </w:tblGrid>
      <w:tr w:rsidR="003A2B75" w14:paraId="34381816" w14:textId="7D41E365" w:rsidTr="00CC4180">
        <w:trPr>
          <w:trHeight w:val="413"/>
        </w:trPr>
        <w:tc>
          <w:tcPr>
            <w:tcW w:w="10348" w:type="dxa"/>
            <w:gridSpan w:val="4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73496451" w14:textId="7B80E72C" w:rsidR="003A2B75" w:rsidRDefault="00E34B57" w:rsidP="00F25BF6">
            <w:pPr>
              <w:pStyle w:val="ListParagraph"/>
              <w:numPr>
                <w:ilvl w:val="0"/>
                <w:numId w:val="20"/>
              </w:numPr>
              <w:spacing w:after="120"/>
              <w:ind w:left="357" w:hanging="357"/>
              <w:contextualSpacing w:val="0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lastRenderedPageBreak/>
              <w:t>E</w:t>
            </w:r>
            <w:r w:rsidR="003A2B75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nvironmental impacts of your initiative</w:t>
            </w:r>
          </w:p>
          <w:p w14:paraId="08B6974A" w14:textId="27C74E91" w:rsidR="00BB2F5E" w:rsidRDefault="00E34B57" w:rsidP="00E34B57">
            <w:pPr>
              <w:spacing w:after="120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     </w:t>
            </w:r>
            <w:r w:rsidR="001F3B4B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Use</w:t>
            </w: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 the table below</w:t>
            </w:r>
            <w:r w:rsidR="00563F69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BD786C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to</w:t>
            </w:r>
            <w:r w:rsidR="00563F69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 identify</w:t>
            </w:r>
            <w:r w:rsidR="00BB2F5E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:</w:t>
            </w:r>
          </w:p>
          <w:p w14:paraId="2C812040" w14:textId="6264D5A7" w:rsidR="00405690" w:rsidRPr="00BB2F5E" w:rsidRDefault="00BB2F5E" w:rsidP="00E34B57">
            <w:pPr>
              <w:pStyle w:val="ListParagraph"/>
              <w:numPr>
                <w:ilvl w:val="0"/>
                <w:numId w:val="25"/>
              </w:numPr>
              <w:spacing w:after="240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T</w:t>
            </w:r>
            <w:r w:rsidR="00405690" w:rsidRPr="00BB2F5E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he key </w:t>
            </w:r>
            <w:r w:rsidR="001B1985" w:rsidRPr="00BB2F5E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environmental impacts </w:t>
            </w:r>
            <w:r w:rsidR="00463B65" w:rsidRPr="00BB2F5E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of </w:t>
            </w:r>
            <w:r w:rsidR="001B1985" w:rsidRPr="00BB2F5E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your </w:t>
            </w:r>
            <w:r w:rsidR="00463B65" w:rsidRPr="00BB2F5E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initiativ</w:t>
            </w:r>
            <w:r w:rsidR="009D37A7" w:rsidRPr="00BB2F5E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e</w:t>
            </w:r>
            <w:r w:rsidR="00405690" w:rsidRPr="00BB2F5E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, both negative and positive</w:t>
            </w:r>
            <w:r w:rsidR="00463B65" w:rsidRPr="00BB2F5E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. </w:t>
            </w:r>
          </w:p>
          <w:p w14:paraId="7EF608A6" w14:textId="2744341B" w:rsidR="008A2187" w:rsidRDefault="00BB2F5E" w:rsidP="00E34B57">
            <w:pPr>
              <w:pStyle w:val="ListParagraph"/>
              <w:numPr>
                <w:ilvl w:val="0"/>
                <w:numId w:val="25"/>
              </w:numPr>
              <w:spacing w:after="240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M</w:t>
            </w:r>
            <w:r w:rsidR="009D37A7" w:rsidRPr="00405690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itigation measures</w:t>
            </w: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 which </w:t>
            </w:r>
            <w:r w:rsidR="00063A54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will</w:t>
            </w: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 be taken to reduce </w:t>
            </w:r>
            <w:r w:rsidR="00063A54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negative impacts.</w:t>
            </w:r>
          </w:p>
          <w:p w14:paraId="401A98CF" w14:textId="77777777" w:rsidR="00BB2F5E" w:rsidRDefault="00BB2F5E" w:rsidP="00E34B57">
            <w:pPr>
              <w:pStyle w:val="ListParagraph"/>
              <w:numPr>
                <w:ilvl w:val="0"/>
                <w:numId w:val="25"/>
              </w:numPr>
              <w:spacing w:after="240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O</w:t>
            </w:r>
            <w:r w:rsidR="00463B65" w:rsidRPr="00405690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pportunities for environmental improvements.</w:t>
            </w:r>
          </w:p>
          <w:p w14:paraId="6F57D74A" w14:textId="77777777" w:rsidR="0006293F" w:rsidRDefault="0006293F" w:rsidP="0006293F">
            <w:pPr>
              <w:pStyle w:val="ListParagraph"/>
              <w:spacing w:after="240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3E4CC080" w14:textId="40BEB5F9" w:rsidR="00365039" w:rsidRPr="00C278B9" w:rsidRDefault="0006293F" w:rsidP="0006293F">
            <w:pPr>
              <w:pStyle w:val="ListParagraph"/>
              <w:spacing w:after="240"/>
              <w:rPr>
                <w:rFonts w:ascii="Arial" w:hAnsi="Arial" w:cs="Arial"/>
                <w:b/>
                <w:color w:val="000000" w:themeColor="text1"/>
              </w:rPr>
            </w:pPr>
            <w:r w:rsidRPr="00C278B9">
              <w:rPr>
                <w:rFonts w:ascii="Arial" w:hAnsi="Arial" w:cs="Arial"/>
                <w:b/>
                <w:color w:val="000000" w:themeColor="text1"/>
              </w:rPr>
              <w:t xml:space="preserve">Example 1 - </w:t>
            </w:r>
            <w:r w:rsidR="00D71E4A" w:rsidRPr="00C278B9">
              <w:rPr>
                <w:rFonts w:ascii="Arial" w:hAnsi="Arial" w:cs="Arial"/>
                <w:b/>
                <w:color w:val="000000" w:themeColor="text1"/>
              </w:rPr>
              <w:t>Proposal for a n</w:t>
            </w:r>
            <w:r w:rsidR="00125699" w:rsidRPr="00C278B9">
              <w:rPr>
                <w:rFonts w:ascii="Arial" w:hAnsi="Arial" w:cs="Arial"/>
                <w:b/>
                <w:color w:val="000000" w:themeColor="text1"/>
              </w:rPr>
              <w:t xml:space="preserve">ew </w:t>
            </w:r>
            <w:r w:rsidR="00D71E4A" w:rsidRPr="00C278B9">
              <w:rPr>
                <w:rFonts w:ascii="Arial" w:hAnsi="Arial" w:cs="Arial"/>
                <w:b/>
                <w:color w:val="000000" w:themeColor="text1"/>
              </w:rPr>
              <w:t>R</w:t>
            </w:r>
            <w:r w:rsidR="00125699" w:rsidRPr="00C278B9">
              <w:rPr>
                <w:rFonts w:ascii="Arial" w:hAnsi="Arial" w:cs="Arial"/>
                <w:b/>
                <w:color w:val="000000" w:themeColor="text1"/>
              </w:rPr>
              <w:t xml:space="preserve">esearch </w:t>
            </w:r>
            <w:r w:rsidR="00D71E4A" w:rsidRPr="00C278B9">
              <w:rPr>
                <w:rFonts w:ascii="Arial" w:hAnsi="Arial" w:cs="Arial"/>
                <w:b/>
                <w:color w:val="000000" w:themeColor="text1"/>
              </w:rPr>
              <w:t>C</w:t>
            </w:r>
            <w:r w:rsidR="00125699" w:rsidRPr="00C278B9">
              <w:rPr>
                <w:rFonts w:ascii="Arial" w:hAnsi="Arial" w:cs="Arial"/>
                <w:b/>
                <w:color w:val="000000" w:themeColor="text1"/>
              </w:rPr>
              <w:t>entre</w:t>
            </w:r>
          </w:p>
          <w:p w14:paraId="6919274C" w14:textId="77777777" w:rsidR="00D8526F" w:rsidRPr="00C278B9" w:rsidRDefault="00365039" w:rsidP="00DA52A0">
            <w:pPr>
              <w:pStyle w:val="ListParagraph"/>
              <w:numPr>
                <w:ilvl w:val="1"/>
                <w:numId w:val="23"/>
              </w:numPr>
              <w:spacing w:after="240"/>
              <w:rPr>
                <w:rFonts w:ascii="Arial" w:hAnsi="Arial" w:cs="Arial"/>
                <w:bCs/>
                <w:color w:val="000000" w:themeColor="text1"/>
              </w:rPr>
            </w:pPr>
            <w:r w:rsidRPr="00C278B9">
              <w:rPr>
                <w:rFonts w:ascii="Arial" w:hAnsi="Arial" w:cs="Arial"/>
                <w:b/>
                <w:color w:val="000000" w:themeColor="text1"/>
              </w:rPr>
              <w:t>Carbon</w:t>
            </w:r>
          </w:p>
          <w:p w14:paraId="71AF65CB" w14:textId="6F1C5936" w:rsidR="00C71A4F" w:rsidRPr="00F25BF6" w:rsidRDefault="005019ED" w:rsidP="00D8526F">
            <w:pPr>
              <w:pStyle w:val="ListParagraph"/>
              <w:spacing w:after="240"/>
              <w:ind w:left="144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F25BF6">
              <w:rPr>
                <w:rFonts w:ascii="Arial" w:hAnsi="Arial" w:cs="Arial"/>
                <w:bCs/>
                <w:i/>
                <w:iCs/>
                <w:color w:val="000000" w:themeColor="text1"/>
                <w:sz w:val="20"/>
                <w:szCs w:val="20"/>
              </w:rPr>
              <w:t>Negative impacts:</w:t>
            </w:r>
            <w:r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C577EC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The </w:t>
            </w:r>
            <w:r w:rsidR="00D71E4A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new </w:t>
            </w:r>
            <w:r w:rsidR="00C577EC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Centre will create requirements for additional space, which in turn would give rise to new carbon emissions (lighting, IT, heating). </w:t>
            </w:r>
          </w:p>
          <w:p w14:paraId="7463D9EE" w14:textId="77DB2EB3" w:rsidR="005019ED" w:rsidRPr="00F25BF6" w:rsidRDefault="005019ED" w:rsidP="00D8526F">
            <w:pPr>
              <w:pStyle w:val="ListParagraph"/>
              <w:spacing w:after="240"/>
              <w:ind w:left="144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F25BF6">
              <w:rPr>
                <w:rFonts w:ascii="Arial" w:hAnsi="Arial" w:cs="Arial"/>
                <w:bCs/>
                <w:i/>
                <w:iCs/>
                <w:color w:val="000000" w:themeColor="text1"/>
                <w:sz w:val="20"/>
                <w:szCs w:val="20"/>
              </w:rPr>
              <w:t xml:space="preserve">Mitigations: </w:t>
            </w:r>
            <w:r w:rsidR="00831E7B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Blended working approach with shared desks will be used to minimise space requirements.</w:t>
            </w:r>
          </w:p>
          <w:p w14:paraId="3EC0B034" w14:textId="77777777" w:rsidR="00D8526F" w:rsidRPr="00C278B9" w:rsidRDefault="00D8526F" w:rsidP="00D8526F">
            <w:pPr>
              <w:pStyle w:val="ListParagraph"/>
              <w:spacing w:after="240"/>
              <w:ind w:left="1440"/>
              <w:rPr>
                <w:rFonts w:ascii="Arial" w:hAnsi="Arial" w:cs="Arial"/>
                <w:b/>
                <w:color w:val="000000" w:themeColor="text1"/>
              </w:rPr>
            </w:pPr>
          </w:p>
          <w:p w14:paraId="1EB8803E" w14:textId="05057E08" w:rsidR="00365039" w:rsidRPr="00C278B9" w:rsidRDefault="00365039" w:rsidP="00DA52A0">
            <w:pPr>
              <w:pStyle w:val="ListParagraph"/>
              <w:numPr>
                <w:ilvl w:val="1"/>
                <w:numId w:val="23"/>
              </w:numPr>
              <w:spacing w:after="240"/>
              <w:rPr>
                <w:rFonts w:ascii="Arial" w:hAnsi="Arial" w:cs="Arial"/>
                <w:b/>
                <w:color w:val="000000" w:themeColor="text1"/>
              </w:rPr>
            </w:pPr>
            <w:r w:rsidRPr="00C278B9">
              <w:rPr>
                <w:rFonts w:ascii="Arial" w:hAnsi="Arial" w:cs="Arial"/>
                <w:b/>
                <w:color w:val="000000" w:themeColor="text1"/>
              </w:rPr>
              <w:t>Travel</w:t>
            </w:r>
          </w:p>
          <w:p w14:paraId="02BF68D6" w14:textId="38353F81" w:rsidR="00EB131B" w:rsidRPr="00F25BF6" w:rsidRDefault="001C61D5" w:rsidP="00EB131B">
            <w:pPr>
              <w:pStyle w:val="ListParagraph"/>
              <w:spacing w:after="240"/>
              <w:ind w:left="144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F25BF6">
              <w:rPr>
                <w:rFonts w:ascii="Arial" w:hAnsi="Arial" w:cs="Arial"/>
                <w:bCs/>
                <w:i/>
                <w:iCs/>
                <w:color w:val="000000" w:themeColor="text1"/>
                <w:sz w:val="20"/>
                <w:szCs w:val="20"/>
              </w:rPr>
              <w:t>Negative impacts:</w:t>
            </w:r>
            <w:r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EB131B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Business travel </w:t>
            </w:r>
            <w:r w:rsidR="006E57EB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will be required </w:t>
            </w:r>
            <w:r w:rsidR="001F5B98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for research </w:t>
            </w:r>
            <w:r w:rsidR="001E49CE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trips </w:t>
            </w:r>
            <w:r w:rsidR="001F5B98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and </w:t>
            </w:r>
            <w:r w:rsidR="00DA0789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seminars. </w:t>
            </w:r>
          </w:p>
          <w:p w14:paraId="36E2BB33" w14:textId="0D27F43A" w:rsidR="001C61D5" w:rsidRPr="00F25BF6" w:rsidRDefault="001C61D5" w:rsidP="00EB131B">
            <w:pPr>
              <w:pStyle w:val="ListParagraph"/>
              <w:spacing w:after="240"/>
              <w:ind w:left="144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F25BF6">
              <w:rPr>
                <w:rFonts w:ascii="Arial" w:hAnsi="Arial" w:cs="Arial"/>
                <w:bCs/>
                <w:i/>
                <w:iCs/>
                <w:color w:val="000000" w:themeColor="text1"/>
                <w:sz w:val="20"/>
                <w:szCs w:val="20"/>
              </w:rPr>
              <w:t>Mitigations:</w:t>
            </w:r>
            <w:r w:rsidR="00DA70B1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All seminars will be </w:t>
            </w:r>
            <w:r w:rsidR="00444C72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hosted </w:t>
            </w:r>
            <w:r w:rsidR="0029279D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online only or </w:t>
            </w:r>
            <w:r w:rsidR="00444C72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as a </w:t>
            </w:r>
            <w:r w:rsidR="00CD3E01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blended</w:t>
            </w:r>
            <w:r w:rsidR="00444C72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format</w:t>
            </w:r>
            <w:r w:rsidR="0029279D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. </w:t>
            </w:r>
            <w:r w:rsidR="00AB3734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Research activities will be conducted using digital tools </w:t>
            </w:r>
            <w:r w:rsidR="00342ED2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by default </w:t>
            </w:r>
            <w:r w:rsidR="00986D13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Zoom/Teams).</w:t>
            </w:r>
          </w:p>
          <w:p w14:paraId="59DB6EC9" w14:textId="77777777" w:rsidR="007521E5" w:rsidRPr="00C278B9" w:rsidRDefault="007521E5" w:rsidP="00EB131B">
            <w:pPr>
              <w:pStyle w:val="ListParagraph"/>
              <w:spacing w:after="240"/>
              <w:ind w:left="1440"/>
              <w:rPr>
                <w:rFonts w:ascii="Arial" w:hAnsi="Arial" w:cs="Arial"/>
                <w:bCs/>
                <w:color w:val="000000" w:themeColor="text1"/>
              </w:rPr>
            </w:pPr>
          </w:p>
          <w:p w14:paraId="1ACCC61E" w14:textId="2367F4C1" w:rsidR="0006293F" w:rsidRPr="00C278B9" w:rsidRDefault="0006293F" w:rsidP="0006293F">
            <w:pPr>
              <w:pStyle w:val="ListParagraph"/>
              <w:spacing w:after="240"/>
              <w:rPr>
                <w:rFonts w:ascii="Arial" w:hAnsi="Arial" w:cs="Arial"/>
                <w:b/>
                <w:color w:val="000000" w:themeColor="text1"/>
              </w:rPr>
            </w:pPr>
            <w:r w:rsidRPr="00C278B9">
              <w:rPr>
                <w:rFonts w:ascii="Arial" w:hAnsi="Arial" w:cs="Arial"/>
                <w:b/>
                <w:color w:val="000000" w:themeColor="text1"/>
              </w:rPr>
              <w:t xml:space="preserve">Example </w:t>
            </w:r>
            <w:r w:rsidR="00CF1E9F" w:rsidRPr="00C278B9">
              <w:rPr>
                <w:rFonts w:ascii="Arial" w:hAnsi="Arial" w:cs="Arial"/>
                <w:b/>
                <w:color w:val="000000" w:themeColor="text1"/>
              </w:rPr>
              <w:t>2</w:t>
            </w:r>
            <w:r w:rsidRPr="00C278B9">
              <w:rPr>
                <w:rFonts w:ascii="Arial" w:hAnsi="Arial" w:cs="Arial"/>
                <w:b/>
                <w:color w:val="000000" w:themeColor="text1"/>
              </w:rPr>
              <w:t xml:space="preserve"> </w:t>
            </w:r>
            <w:r w:rsidR="009F3D33" w:rsidRPr="00C278B9">
              <w:rPr>
                <w:rFonts w:ascii="Arial" w:hAnsi="Arial" w:cs="Arial"/>
                <w:b/>
                <w:color w:val="000000" w:themeColor="text1"/>
              </w:rPr>
              <w:t>–</w:t>
            </w:r>
            <w:r w:rsidRPr="00C278B9">
              <w:rPr>
                <w:rFonts w:ascii="Arial" w:hAnsi="Arial" w:cs="Arial"/>
                <w:b/>
                <w:color w:val="000000" w:themeColor="text1"/>
              </w:rPr>
              <w:t xml:space="preserve"> </w:t>
            </w:r>
            <w:r w:rsidR="00C62676" w:rsidRPr="00C278B9">
              <w:rPr>
                <w:rFonts w:ascii="Arial" w:hAnsi="Arial" w:cs="Arial"/>
                <w:b/>
                <w:color w:val="000000" w:themeColor="text1"/>
              </w:rPr>
              <w:t>Te</w:t>
            </w:r>
            <w:r w:rsidR="009F3D33" w:rsidRPr="00C278B9">
              <w:rPr>
                <w:rFonts w:ascii="Arial" w:hAnsi="Arial" w:cs="Arial"/>
                <w:b/>
                <w:color w:val="000000" w:themeColor="text1"/>
              </w:rPr>
              <w:t xml:space="preserve">nder for </w:t>
            </w:r>
            <w:r w:rsidR="00CF1E9F" w:rsidRPr="00C278B9">
              <w:rPr>
                <w:rFonts w:ascii="Arial" w:hAnsi="Arial" w:cs="Arial"/>
                <w:b/>
                <w:color w:val="000000" w:themeColor="text1"/>
              </w:rPr>
              <w:t>furniture</w:t>
            </w:r>
          </w:p>
          <w:p w14:paraId="7F804F37" w14:textId="669084C2" w:rsidR="007521E5" w:rsidRPr="00F25BF6" w:rsidRDefault="006E57EB" w:rsidP="007521E5">
            <w:pPr>
              <w:pStyle w:val="ListParagraph"/>
              <w:numPr>
                <w:ilvl w:val="1"/>
                <w:numId w:val="23"/>
              </w:numPr>
              <w:spacing w:after="240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F25BF6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Waste </w:t>
            </w:r>
            <w:r w:rsidR="00C67016" w:rsidRPr="00F25BF6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and r</w:t>
            </w:r>
            <w:r w:rsidRPr="00F25BF6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esources</w:t>
            </w:r>
          </w:p>
          <w:p w14:paraId="44F743AE" w14:textId="1E0C7699" w:rsidR="005B7A34" w:rsidRPr="00F25BF6" w:rsidRDefault="005B7A34" w:rsidP="005B7A34">
            <w:pPr>
              <w:pStyle w:val="ListParagraph"/>
              <w:spacing w:after="240"/>
              <w:ind w:left="144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F25BF6">
              <w:rPr>
                <w:rFonts w:ascii="Arial" w:hAnsi="Arial" w:cs="Arial"/>
                <w:bCs/>
                <w:i/>
                <w:iCs/>
                <w:color w:val="000000" w:themeColor="text1"/>
                <w:sz w:val="20"/>
                <w:szCs w:val="20"/>
              </w:rPr>
              <w:t>Negative impacts:</w:t>
            </w:r>
            <w:r w:rsidR="00CF1E9F" w:rsidRPr="00F25BF6">
              <w:rPr>
                <w:rFonts w:ascii="Arial" w:hAnsi="Arial" w:cs="Arial"/>
                <w:bCs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r w:rsidR="00301F3F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Use of raw materials, </w:t>
            </w:r>
            <w:r w:rsidR="00430B4C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disposal at end of life.</w:t>
            </w:r>
            <w:r w:rsidR="002F4E35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0AC0EC21" w14:textId="618688B3" w:rsidR="00C71A4F" w:rsidRDefault="005B7A34" w:rsidP="00C278B9">
            <w:pPr>
              <w:pStyle w:val="ListParagraph"/>
              <w:spacing w:after="240"/>
              <w:ind w:left="144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F25BF6">
              <w:rPr>
                <w:rFonts w:ascii="Arial" w:hAnsi="Arial" w:cs="Arial"/>
                <w:bCs/>
                <w:i/>
                <w:iCs/>
                <w:color w:val="000000" w:themeColor="text1"/>
                <w:sz w:val="20"/>
                <w:szCs w:val="20"/>
              </w:rPr>
              <w:t xml:space="preserve">Mitigations: </w:t>
            </w:r>
            <w:r w:rsidR="00C37955" w:rsidRPr="00C37955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S</w:t>
            </w:r>
            <w:r w:rsidR="008144BE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pecify </w:t>
            </w:r>
            <w:r w:rsidR="004A2AB4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high </w:t>
            </w:r>
            <w:r w:rsidR="008144BE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environmental </w:t>
            </w:r>
            <w:r w:rsidR="00515E7F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standards</w:t>
            </w:r>
            <w:r w:rsidR="00C278B9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</w:t>
            </w:r>
            <w:proofErr w:type="spellStart"/>
            <w:r w:rsidR="00C278B9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eg</w:t>
            </w:r>
            <w:proofErr w:type="spellEnd"/>
            <w:r w:rsidR="00C278B9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FSC wood, use of recycled materials)</w:t>
            </w:r>
            <w:r w:rsidR="0029568F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, </w:t>
            </w:r>
            <w:r w:rsidR="00A9244A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scope for</w:t>
            </w:r>
            <w:r w:rsidR="00C278B9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furniture to be</w:t>
            </w:r>
            <w:r w:rsidR="00A9244A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C278B9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repaired/reused</w:t>
            </w:r>
            <w:r w:rsidR="00A9244A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/</w:t>
            </w:r>
            <w:r w:rsidR="00536036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recycl</w:t>
            </w:r>
            <w:r w:rsidR="00C278B9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ed</w:t>
            </w:r>
            <w:r w:rsidR="00536036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. Assess and score these elements </w:t>
            </w:r>
            <w:r w:rsidR="00C37955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in</w:t>
            </w:r>
            <w:r w:rsidR="00536036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ender process. </w:t>
            </w:r>
            <w:r w:rsidR="004A2AB4" w:rsidRPr="00F25BF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63BD9B77" w14:textId="1EF727DC" w:rsidR="00F25BF6" w:rsidRPr="00F25BF6" w:rsidRDefault="00F25BF6" w:rsidP="00C278B9">
            <w:pPr>
              <w:pStyle w:val="ListParagraph"/>
              <w:spacing w:after="240"/>
              <w:ind w:left="1440"/>
              <w:rPr>
                <w:rFonts w:ascii="Arial" w:hAnsi="Arial" w:cs="Arial"/>
                <w:bCs/>
                <w:color w:val="000000" w:themeColor="text1"/>
                <w:sz w:val="12"/>
                <w:szCs w:val="12"/>
              </w:rPr>
            </w:pPr>
          </w:p>
        </w:tc>
      </w:tr>
      <w:tr w:rsidR="00C449C2" w14:paraId="32228382" w14:textId="421DB97B" w:rsidTr="00C278B9">
        <w:trPr>
          <w:trHeight w:val="505"/>
        </w:trPr>
        <w:tc>
          <w:tcPr>
            <w:tcW w:w="4654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00C434" w14:textId="52E00F6E" w:rsidR="00C449C2" w:rsidRPr="00DC1614" w:rsidRDefault="00C449C2" w:rsidP="00594513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375E29">
              <w:rPr>
                <w:rFonts w:ascii="Arial" w:hAnsi="Arial" w:cs="Arial"/>
                <w:b/>
                <w:color w:val="000000" w:themeColor="text1"/>
              </w:rPr>
              <w:t xml:space="preserve">Our environmental objectives </w:t>
            </w:r>
          </w:p>
        </w:tc>
        <w:tc>
          <w:tcPr>
            <w:tcW w:w="1016" w:type="dxa"/>
            <w:shd w:val="clear" w:color="auto" w:fill="F2F2F2" w:themeFill="background1" w:themeFillShade="F2"/>
            <w:vAlign w:val="center"/>
          </w:tcPr>
          <w:p w14:paraId="2373F248" w14:textId="3E85BF3B" w:rsidR="00025C33" w:rsidRPr="00643ED5" w:rsidRDefault="00C72731" w:rsidP="00594513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375E29">
              <w:rPr>
                <w:rFonts w:ascii="Arial" w:hAnsi="Arial" w:cs="Arial"/>
                <w:b/>
                <w:color w:val="000000" w:themeColor="text1"/>
              </w:rPr>
              <w:t>Key i</w:t>
            </w:r>
            <w:r w:rsidR="00025C33" w:rsidRPr="00375E29">
              <w:rPr>
                <w:rFonts w:ascii="Arial" w:hAnsi="Arial" w:cs="Arial"/>
                <w:b/>
                <w:color w:val="000000" w:themeColor="text1"/>
              </w:rPr>
              <w:t>mpacts</w:t>
            </w:r>
          </w:p>
        </w:tc>
        <w:tc>
          <w:tcPr>
            <w:tcW w:w="4678" w:type="dxa"/>
            <w:shd w:val="clear" w:color="auto" w:fill="F2F2F2" w:themeFill="background1" w:themeFillShade="F2"/>
            <w:vAlign w:val="center"/>
          </w:tcPr>
          <w:p w14:paraId="0D8228B4" w14:textId="67947FF8" w:rsidR="0030556E" w:rsidRDefault="00CC5252" w:rsidP="00594513">
            <w:pPr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Environmental assessment</w:t>
            </w:r>
          </w:p>
          <w:p w14:paraId="09618039" w14:textId="2336ACE5" w:rsidR="00C449C2" w:rsidRPr="0030556E" w:rsidRDefault="001F3B4B" w:rsidP="00594513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 w:rsidRPr="001F3B4B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For key impacts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, detail of n</w:t>
            </w:r>
            <w:r w:rsidR="004B1436" w:rsidRPr="00530D98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egative</w:t>
            </w:r>
            <w:r w:rsidR="00624BDB" w:rsidRPr="00530D98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and positive</w:t>
            </w:r>
            <w:r w:rsidR="004B1436" w:rsidRPr="00530D98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impacts identified, </w:t>
            </w:r>
            <w:r w:rsidR="004B680C" w:rsidRPr="00530D98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associated mitigation measures </w:t>
            </w:r>
            <w:r w:rsidR="004B1436" w:rsidRPr="00530D98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and opportunities for</w:t>
            </w:r>
            <w:r w:rsidR="004B680C" w:rsidRPr="00530D98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enviro</w:t>
            </w:r>
            <w:r w:rsidR="00BC72AC" w:rsidRPr="00530D98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nmental improvements.</w:t>
            </w:r>
          </w:p>
        </w:tc>
      </w:tr>
      <w:tr w:rsidR="00C449C2" w14:paraId="404C8111" w14:textId="6352A697" w:rsidTr="003C76FA">
        <w:trPr>
          <w:trHeight w:val="624"/>
        </w:trPr>
        <w:tc>
          <w:tcPr>
            <w:tcW w:w="964" w:type="dxa"/>
            <w:tcBorders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711BD369" w14:textId="5D18CB4D" w:rsidR="00C449C2" w:rsidRPr="00992351" w:rsidRDefault="00C449C2" w:rsidP="005821A0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Cs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1B3C304D" wp14:editId="2DF75F32">
                  <wp:extent cx="396000" cy="396000"/>
                  <wp:effectExtent l="0" t="0" r="4445" b="4445"/>
                  <wp:docPr id="7" name="Picture 7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Icon&#10;&#10;Description automatically generated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tcBorders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133FBB" w14:textId="0259BE84" w:rsidR="00C449C2" w:rsidRPr="00A35F52" w:rsidRDefault="00C449C2" w:rsidP="00A35F52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Carbon</w:t>
            </w:r>
          </w:p>
          <w:p w14:paraId="7F3A5D44" w14:textId="41EEBF44" w:rsidR="00C449C2" w:rsidRDefault="00C449C2" w:rsidP="00A35F52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 w:rsidRPr="00C278B9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Measure, reduce, and mitigate our carbon emissions.</w:t>
            </w:r>
          </w:p>
        </w:tc>
        <w:sdt>
          <w:sdtPr>
            <w:rPr>
              <w:rFonts w:ascii="Arial" w:hAnsi="Arial" w:cs="Arial"/>
              <w:bCs/>
              <w:sz w:val="32"/>
              <w:szCs w:val="32"/>
            </w:rPr>
            <w:id w:val="-14692023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16" w:type="dxa"/>
                <w:vAlign w:val="center"/>
              </w:tcPr>
              <w:p w14:paraId="7D18ED17" w14:textId="403A26EF" w:rsidR="00C449C2" w:rsidRPr="002659CE" w:rsidRDefault="00BB6C4F" w:rsidP="00BB15F7">
                <w:pPr>
                  <w:jc w:val="center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4678" w:type="dxa"/>
          </w:tcPr>
          <w:p w14:paraId="74CDDC53" w14:textId="461E8871" w:rsidR="00C449C2" w:rsidRPr="00865A45" w:rsidRDefault="00C449C2" w:rsidP="005821A0">
            <w:pPr>
              <w:rPr>
                <w:rFonts w:ascii="Arial" w:hAnsi="Arial" w:cs="Arial"/>
                <w:bCs/>
                <w:i/>
                <w:iCs/>
                <w:sz w:val="17"/>
                <w:szCs w:val="17"/>
              </w:rPr>
            </w:pPr>
          </w:p>
        </w:tc>
      </w:tr>
      <w:tr w:rsidR="00C449C2" w14:paraId="339F4CBB" w14:textId="05CD4C35" w:rsidTr="003C76FA">
        <w:trPr>
          <w:trHeight w:val="624"/>
        </w:trPr>
        <w:tc>
          <w:tcPr>
            <w:tcW w:w="964" w:type="dxa"/>
            <w:tcBorders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520050CD" w14:textId="24A211D8" w:rsidR="00C449C2" w:rsidRDefault="00C449C2" w:rsidP="005821A0">
            <w:pPr>
              <w:jc w:val="center"/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78935D4A" wp14:editId="47285087">
                  <wp:extent cx="396000" cy="396000"/>
                  <wp:effectExtent l="0" t="0" r="4445" b="4445"/>
                  <wp:docPr id="14" name="Picture 14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Icon&#10;&#10;Description automatically generate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tcBorders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18EE55" w14:textId="77777777" w:rsidR="00C449C2" w:rsidRPr="00A35F52" w:rsidRDefault="00C449C2" w:rsidP="005821A0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A35F52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Energy</w:t>
            </w:r>
          </w:p>
          <w:p w14:paraId="401B3AE6" w14:textId="08BF83EE" w:rsidR="00C449C2" w:rsidRPr="00976243" w:rsidRDefault="00C449C2" w:rsidP="005821A0">
            <w:pPr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</w:pPr>
            <w:r w:rsidRPr="00C278B9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Operate a highly energy efficient estate and adopt renewable energy sources</w:t>
            </w:r>
            <w:r w:rsidR="00C278B9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.</w:t>
            </w:r>
          </w:p>
        </w:tc>
        <w:sdt>
          <w:sdtPr>
            <w:rPr>
              <w:rFonts w:ascii="Arial" w:hAnsi="Arial" w:cs="Arial"/>
              <w:bCs/>
              <w:sz w:val="32"/>
              <w:szCs w:val="32"/>
            </w:rPr>
            <w:id w:val="-4553306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16" w:type="dxa"/>
                <w:vAlign w:val="center"/>
              </w:tcPr>
              <w:p w14:paraId="6FAF500F" w14:textId="5CECE2E2" w:rsidR="00C449C2" w:rsidRPr="002659CE" w:rsidRDefault="00BB6C4F" w:rsidP="00BB15F7">
                <w:pPr>
                  <w:jc w:val="center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4678" w:type="dxa"/>
          </w:tcPr>
          <w:p w14:paraId="2FF130B2" w14:textId="77777777" w:rsidR="00C449C2" w:rsidRPr="00865A45" w:rsidRDefault="00C449C2" w:rsidP="005821A0">
            <w:pPr>
              <w:rPr>
                <w:rFonts w:ascii="Arial" w:hAnsi="Arial" w:cs="Arial"/>
                <w:bCs/>
                <w:i/>
                <w:iCs/>
                <w:sz w:val="17"/>
                <w:szCs w:val="17"/>
              </w:rPr>
            </w:pPr>
          </w:p>
        </w:tc>
      </w:tr>
      <w:tr w:rsidR="00C449C2" w14:paraId="2AFCF179" w14:textId="1CCB8BDD" w:rsidTr="003C76FA">
        <w:trPr>
          <w:trHeight w:val="624"/>
        </w:trPr>
        <w:tc>
          <w:tcPr>
            <w:tcW w:w="964" w:type="dxa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014F7063" w14:textId="4D13EA61" w:rsidR="00C449C2" w:rsidRPr="00992351" w:rsidRDefault="00C449C2" w:rsidP="005821A0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10136741" wp14:editId="130ABE19">
                  <wp:extent cx="396000" cy="396000"/>
                  <wp:effectExtent l="0" t="0" r="4445" b="4445"/>
                  <wp:docPr id="15" name="Picture 15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Icon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519BFDDF" w14:textId="77777777" w:rsidR="00C449C2" w:rsidRPr="00A35F52" w:rsidRDefault="00C449C2" w:rsidP="005821A0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A35F52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Waste &amp; Resources</w:t>
            </w:r>
          </w:p>
          <w:p w14:paraId="488909F4" w14:textId="5C36B4C2" w:rsidR="00C449C2" w:rsidRPr="00976243" w:rsidRDefault="00C449C2" w:rsidP="005821A0">
            <w:pPr>
              <w:rPr>
                <w:rFonts w:ascii="Arial" w:hAnsi="Arial" w:cs="Arial"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C278B9">
              <w:rPr>
                <w:rFonts w:ascii="Arial" w:hAnsi="Arial" w:cs="Arial"/>
                <w:bCs/>
                <w:i/>
                <w:iCs/>
                <w:color w:val="000000" w:themeColor="text1"/>
                <w:sz w:val="18"/>
                <w:szCs w:val="18"/>
              </w:rPr>
              <w:t>Reduce waste and adopt circular economy principles of resources management.</w:t>
            </w:r>
          </w:p>
        </w:tc>
        <w:sdt>
          <w:sdtPr>
            <w:rPr>
              <w:rFonts w:ascii="Arial" w:hAnsi="Arial" w:cs="Arial"/>
              <w:bCs/>
              <w:sz w:val="32"/>
              <w:szCs w:val="32"/>
            </w:rPr>
            <w:id w:val="760033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16" w:type="dxa"/>
                <w:vAlign w:val="center"/>
              </w:tcPr>
              <w:p w14:paraId="4C4FC31C" w14:textId="6756D05C" w:rsidR="00C449C2" w:rsidRPr="002659CE" w:rsidRDefault="00BB15F7" w:rsidP="00BB15F7">
                <w:pPr>
                  <w:jc w:val="center"/>
                  <w:rPr>
                    <w:rFonts w:ascii="Arial" w:hAnsi="Arial" w:cs="Arial"/>
                    <w:bCs/>
                    <w:color w:val="000000" w:themeColor="text1"/>
                    <w:sz w:val="20"/>
                    <w:szCs w:val="20"/>
                  </w:rPr>
                </w:pPr>
                <w:r w:rsidRPr="00BB15F7">
                  <w:rPr>
                    <w:rFonts w:ascii="MS Gothic" w:eastAsia="MS Gothic" w:hAnsi="MS Gothic" w:cs="Arial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4678" w:type="dxa"/>
          </w:tcPr>
          <w:p w14:paraId="47C15B67" w14:textId="77777777" w:rsidR="00C449C2" w:rsidRPr="00087963" w:rsidRDefault="00C449C2" w:rsidP="005821A0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C449C2" w14:paraId="0452C3BB" w14:textId="4D19A433" w:rsidTr="003C76FA">
        <w:trPr>
          <w:trHeight w:val="624"/>
        </w:trPr>
        <w:tc>
          <w:tcPr>
            <w:tcW w:w="964" w:type="dxa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44C882CD" w14:textId="12E98D03" w:rsidR="00C449C2" w:rsidRDefault="00C449C2" w:rsidP="005821A0">
            <w:pPr>
              <w:jc w:val="center"/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24D371A0" wp14:editId="542571DC">
                  <wp:extent cx="396000" cy="396000"/>
                  <wp:effectExtent l="0" t="0" r="4445" b="4445"/>
                  <wp:docPr id="16" name="Picture 16" descr="Logo,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Logo, icon&#10;&#10;Description automatically generated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14F0F334" w14:textId="3BCC4A07" w:rsidR="00C449C2" w:rsidRPr="00A35F52" w:rsidRDefault="00C449C2" w:rsidP="00A35F52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Water</w:t>
            </w:r>
          </w:p>
          <w:p w14:paraId="7A7979CA" w14:textId="1C8DB4B5" w:rsidR="00C449C2" w:rsidRPr="00976243" w:rsidRDefault="00C449C2" w:rsidP="00A35F52">
            <w:pPr>
              <w:rPr>
                <w:rFonts w:ascii="Arial" w:hAnsi="Arial" w:cs="Arial"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C278B9">
              <w:rPr>
                <w:rFonts w:ascii="Arial" w:hAnsi="Arial" w:cs="Arial"/>
                <w:bCs/>
                <w:i/>
                <w:iCs/>
                <w:color w:val="000000" w:themeColor="text1"/>
                <w:sz w:val="18"/>
                <w:szCs w:val="18"/>
              </w:rPr>
              <w:t>Reduce our water consumption on campus and in Halls of Residence</w:t>
            </w:r>
            <w:r w:rsidRPr="003E451D">
              <w:rPr>
                <w:rFonts w:ascii="Arial" w:hAnsi="Arial" w:cs="Arial"/>
                <w:bCs/>
                <w:i/>
                <w:iCs/>
                <w:color w:val="000000" w:themeColor="text1"/>
                <w:sz w:val="20"/>
                <w:szCs w:val="20"/>
              </w:rPr>
              <w:t>.</w:t>
            </w:r>
          </w:p>
        </w:tc>
        <w:sdt>
          <w:sdtPr>
            <w:rPr>
              <w:rFonts w:ascii="Arial" w:hAnsi="Arial" w:cs="Arial"/>
              <w:bCs/>
              <w:sz w:val="32"/>
              <w:szCs w:val="32"/>
            </w:rPr>
            <w:id w:val="2857793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16" w:type="dxa"/>
                <w:vAlign w:val="center"/>
              </w:tcPr>
              <w:p w14:paraId="2142375E" w14:textId="6E69B582" w:rsidR="00C449C2" w:rsidRPr="002659CE" w:rsidRDefault="00BB15F7" w:rsidP="00BB15F7">
                <w:pPr>
                  <w:jc w:val="center"/>
                  <w:rPr>
                    <w:rFonts w:ascii="Arial" w:hAnsi="Arial" w:cs="Arial"/>
                    <w:bCs/>
                    <w:color w:val="000000" w:themeColor="text1"/>
                    <w:sz w:val="20"/>
                    <w:szCs w:val="20"/>
                  </w:rPr>
                </w:pPr>
                <w:r w:rsidRPr="00BB15F7">
                  <w:rPr>
                    <w:rFonts w:ascii="MS Gothic" w:eastAsia="MS Gothic" w:hAnsi="MS Gothic" w:cs="Arial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4678" w:type="dxa"/>
          </w:tcPr>
          <w:p w14:paraId="6BBD294B" w14:textId="77777777" w:rsidR="00C449C2" w:rsidRPr="00087963" w:rsidRDefault="00C449C2" w:rsidP="005821A0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74AC" w14:paraId="749FA416" w14:textId="23E9E57C" w:rsidTr="003C76FA">
        <w:trPr>
          <w:trHeight w:val="624"/>
        </w:trPr>
        <w:tc>
          <w:tcPr>
            <w:tcW w:w="964" w:type="dxa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762B8159" w14:textId="7CF8950C" w:rsidR="002174AC" w:rsidRDefault="002174AC" w:rsidP="002174AC">
            <w:pPr>
              <w:jc w:val="center"/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677AEACA" wp14:editId="4B5A398A">
                  <wp:extent cx="396000" cy="396000"/>
                  <wp:effectExtent l="0" t="0" r="4445" b="4445"/>
                  <wp:docPr id="17" name="Picture 17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Icon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1FD621CD" w14:textId="0223DCC0" w:rsidR="002174AC" w:rsidRPr="00A35F52" w:rsidRDefault="002174AC" w:rsidP="002174AC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Travel</w:t>
            </w:r>
          </w:p>
          <w:p w14:paraId="7DB4505D" w14:textId="2C890B83" w:rsidR="002174AC" w:rsidRPr="00976243" w:rsidRDefault="002174AC" w:rsidP="002174AC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 w:rsidRPr="00C278B9">
              <w:rPr>
                <w:rFonts w:ascii="Arial" w:hAnsi="Arial" w:cs="Arial"/>
                <w:bCs/>
                <w:i/>
                <w:iCs/>
                <w:color w:val="000000" w:themeColor="text1"/>
                <w:sz w:val="18"/>
                <w:szCs w:val="18"/>
              </w:rPr>
              <w:t>Reduce emissions associated with commuting and business travel.</w:t>
            </w:r>
          </w:p>
        </w:tc>
        <w:sdt>
          <w:sdtPr>
            <w:rPr>
              <w:rFonts w:ascii="Arial" w:hAnsi="Arial" w:cs="Arial"/>
              <w:bCs/>
              <w:sz w:val="32"/>
              <w:szCs w:val="32"/>
            </w:rPr>
            <w:id w:val="-3729249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16" w:type="dxa"/>
                <w:vAlign w:val="center"/>
              </w:tcPr>
              <w:p w14:paraId="097BFCD8" w14:textId="2D651E08" w:rsidR="002174AC" w:rsidRPr="002659CE" w:rsidRDefault="002174AC" w:rsidP="002174AC">
                <w:pPr>
                  <w:jc w:val="center"/>
                  <w:rPr>
                    <w:rFonts w:ascii="Arial" w:hAnsi="Arial" w:cs="Arial"/>
                    <w:bCs/>
                    <w:color w:val="000000" w:themeColor="text1"/>
                    <w:sz w:val="20"/>
                    <w:szCs w:val="20"/>
                  </w:rPr>
                </w:pPr>
                <w:r w:rsidRPr="00BB15F7">
                  <w:rPr>
                    <w:rFonts w:ascii="MS Gothic" w:eastAsia="MS Gothic" w:hAnsi="MS Gothic" w:cs="Arial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4678" w:type="dxa"/>
          </w:tcPr>
          <w:p w14:paraId="5F158E5A" w14:textId="77777777" w:rsidR="002174AC" w:rsidRPr="00087963" w:rsidRDefault="002174AC" w:rsidP="002174AC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74AC" w14:paraId="0A5C5460" w14:textId="7EDA6395" w:rsidTr="003C76FA">
        <w:trPr>
          <w:trHeight w:val="624"/>
        </w:trPr>
        <w:tc>
          <w:tcPr>
            <w:tcW w:w="964" w:type="dxa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2B66D3FC" w14:textId="522D3F19" w:rsidR="002174AC" w:rsidRDefault="002174AC" w:rsidP="002174AC">
            <w:pPr>
              <w:jc w:val="center"/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2CDA90D4" wp14:editId="24F79482">
                  <wp:extent cx="396000" cy="396000"/>
                  <wp:effectExtent l="0" t="0" r="4445" b="4445"/>
                  <wp:docPr id="18" name="Picture 1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Icon&#10;&#10;Description automatically generated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25524A88" w14:textId="29CF5AEC" w:rsidR="002174AC" w:rsidRPr="00A35F52" w:rsidRDefault="002174AC" w:rsidP="002174AC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Pollution and Air quality</w:t>
            </w:r>
          </w:p>
          <w:p w14:paraId="659811F4" w14:textId="780F9059" w:rsidR="002174AC" w:rsidRPr="00976243" w:rsidRDefault="002174AC" w:rsidP="002174AC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 w:rsidRPr="00C278B9">
              <w:rPr>
                <w:rFonts w:ascii="Arial" w:hAnsi="Arial" w:cs="Arial"/>
                <w:bCs/>
                <w:i/>
                <w:iCs/>
                <w:color w:val="000000" w:themeColor="text1"/>
                <w:sz w:val="18"/>
                <w:szCs w:val="18"/>
              </w:rPr>
              <w:t>Engage with partners to minimise pollution and improve air quality.</w:t>
            </w:r>
          </w:p>
        </w:tc>
        <w:sdt>
          <w:sdtPr>
            <w:rPr>
              <w:rFonts w:ascii="Arial" w:hAnsi="Arial" w:cs="Arial"/>
              <w:bCs/>
              <w:sz w:val="32"/>
              <w:szCs w:val="32"/>
            </w:rPr>
            <w:id w:val="-12111011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16" w:type="dxa"/>
                <w:vAlign w:val="center"/>
              </w:tcPr>
              <w:p w14:paraId="15F59B87" w14:textId="468DDC59" w:rsidR="002174AC" w:rsidRPr="002659CE" w:rsidRDefault="002174AC" w:rsidP="002174AC">
                <w:pPr>
                  <w:jc w:val="center"/>
                  <w:rPr>
                    <w:rFonts w:ascii="Arial" w:hAnsi="Arial" w:cs="Arial"/>
                    <w:bCs/>
                    <w:color w:val="000000" w:themeColor="text1"/>
                    <w:sz w:val="20"/>
                    <w:szCs w:val="20"/>
                  </w:rPr>
                </w:pPr>
                <w:r w:rsidRPr="00BB15F7">
                  <w:rPr>
                    <w:rFonts w:ascii="MS Gothic" w:eastAsia="MS Gothic" w:hAnsi="MS Gothic" w:cs="Arial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4678" w:type="dxa"/>
          </w:tcPr>
          <w:p w14:paraId="1B2B4FAE" w14:textId="77777777" w:rsidR="002174AC" w:rsidRPr="00087963" w:rsidRDefault="002174AC" w:rsidP="002174AC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74AC" w14:paraId="1B15E4A3" w14:textId="717FB1E9" w:rsidTr="003C76FA">
        <w:trPr>
          <w:trHeight w:val="624"/>
        </w:trPr>
        <w:tc>
          <w:tcPr>
            <w:tcW w:w="964" w:type="dxa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34ADB467" w14:textId="03BCDDEB" w:rsidR="002174AC" w:rsidRDefault="002174AC" w:rsidP="002174AC">
            <w:pPr>
              <w:jc w:val="center"/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7F9A247C" wp14:editId="41B11853">
                  <wp:extent cx="396000" cy="396000"/>
                  <wp:effectExtent l="0" t="0" r="4445" b="4445"/>
                  <wp:docPr id="19" name="Picture 19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Icon&#10;&#10;Description automatically generated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3F87BDC9" w14:textId="77777777" w:rsidR="002174AC" w:rsidRDefault="002174AC" w:rsidP="002174AC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Built</w:t>
            </w:r>
            <w:r w:rsidRPr="00A35F52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environment</w:t>
            </w:r>
          </w:p>
          <w:p w14:paraId="06EEAF5C" w14:textId="38EEE303" w:rsidR="002174AC" w:rsidRPr="00A35F52" w:rsidRDefault="002174AC" w:rsidP="002174AC">
            <w:pPr>
              <w:rPr>
                <w:rFonts w:ascii="Arial" w:hAnsi="Arial" w:cs="Arial"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C278B9">
              <w:rPr>
                <w:rFonts w:ascii="Arial" w:hAnsi="Arial" w:cs="Arial"/>
                <w:bCs/>
                <w:i/>
                <w:iCs/>
                <w:color w:val="000000" w:themeColor="text1"/>
                <w:sz w:val="18"/>
                <w:szCs w:val="18"/>
              </w:rPr>
              <w:t>Adopt the highest environmental standards in our construction and refurbishment projects.</w:t>
            </w:r>
          </w:p>
        </w:tc>
        <w:sdt>
          <w:sdtPr>
            <w:rPr>
              <w:rFonts w:ascii="Arial" w:hAnsi="Arial" w:cs="Arial"/>
              <w:bCs/>
              <w:sz w:val="32"/>
              <w:szCs w:val="32"/>
            </w:rPr>
            <w:id w:val="-3748460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16" w:type="dxa"/>
                <w:vAlign w:val="center"/>
              </w:tcPr>
              <w:p w14:paraId="0DCA0B08" w14:textId="1CF1A53C" w:rsidR="002174AC" w:rsidRPr="002659CE" w:rsidRDefault="002174AC" w:rsidP="002174AC">
                <w:pPr>
                  <w:jc w:val="center"/>
                  <w:rPr>
                    <w:rFonts w:ascii="Arial" w:hAnsi="Arial" w:cs="Arial"/>
                    <w:bCs/>
                    <w:color w:val="000000" w:themeColor="text1"/>
                    <w:sz w:val="20"/>
                    <w:szCs w:val="20"/>
                  </w:rPr>
                </w:pPr>
                <w:r w:rsidRPr="00BB15F7">
                  <w:rPr>
                    <w:rFonts w:ascii="MS Gothic" w:eastAsia="MS Gothic" w:hAnsi="MS Gothic" w:cs="Arial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4678" w:type="dxa"/>
          </w:tcPr>
          <w:p w14:paraId="4AD91DC5" w14:textId="77777777" w:rsidR="002174AC" w:rsidRPr="00087963" w:rsidRDefault="002174AC" w:rsidP="002174AC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74AC" w14:paraId="061CEEA5" w14:textId="26713E2B" w:rsidTr="003C76FA">
        <w:trPr>
          <w:trHeight w:val="624"/>
        </w:trPr>
        <w:tc>
          <w:tcPr>
            <w:tcW w:w="964" w:type="dxa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433B09E5" w14:textId="1B4B7752" w:rsidR="002174AC" w:rsidRDefault="002174AC" w:rsidP="002174AC">
            <w:pPr>
              <w:jc w:val="center"/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392D3DA9" wp14:editId="0F6FEB63">
                  <wp:extent cx="396000" cy="396000"/>
                  <wp:effectExtent l="0" t="0" r="4445" b="4445"/>
                  <wp:docPr id="20" name="Picture 20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Icon&#10;&#10;Description automatically generated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23B1DDCB" w14:textId="77777777" w:rsidR="002174AC" w:rsidRDefault="002174AC" w:rsidP="002174AC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BA3C4B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Biodiversity</w:t>
            </w:r>
          </w:p>
          <w:p w14:paraId="4AF771C1" w14:textId="54503298" w:rsidR="002174AC" w:rsidRPr="00F25BF6" w:rsidRDefault="002174AC" w:rsidP="002174AC">
            <w:pPr>
              <w:rPr>
                <w:rFonts w:ascii="Arial" w:hAnsi="Arial" w:cs="Arial"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F25BF6">
              <w:rPr>
                <w:rFonts w:ascii="Arial" w:hAnsi="Arial" w:cs="Arial"/>
                <w:bCs/>
                <w:i/>
                <w:iCs/>
                <w:color w:val="000000" w:themeColor="text1"/>
                <w:sz w:val="18"/>
                <w:szCs w:val="18"/>
              </w:rPr>
              <w:t>Enhance biodiversity on the LSE estate by protecting and connecting habitats.</w:t>
            </w:r>
          </w:p>
        </w:tc>
        <w:sdt>
          <w:sdtPr>
            <w:rPr>
              <w:rFonts w:ascii="Arial" w:hAnsi="Arial" w:cs="Arial"/>
              <w:bCs/>
              <w:sz w:val="32"/>
              <w:szCs w:val="32"/>
            </w:rPr>
            <w:id w:val="16255077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16" w:type="dxa"/>
                <w:vAlign w:val="center"/>
              </w:tcPr>
              <w:p w14:paraId="11D3D19B" w14:textId="16ED52BA" w:rsidR="002174AC" w:rsidRPr="002659CE" w:rsidRDefault="00E364AB" w:rsidP="002174AC">
                <w:pPr>
                  <w:jc w:val="center"/>
                  <w:rPr>
                    <w:rFonts w:ascii="Arial" w:hAnsi="Arial" w:cs="Arial"/>
                    <w:bCs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4678" w:type="dxa"/>
          </w:tcPr>
          <w:p w14:paraId="616AC1B9" w14:textId="77777777" w:rsidR="002174AC" w:rsidRPr="00087963" w:rsidRDefault="002174AC" w:rsidP="002174AC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74AC" w14:paraId="662BFC9B" w14:textId="288FB853" w:rsidTr="003C76FA">
        <w:trPr>
          <w:trHeight w:val="624"/>
        </w:trPr>
        <w:tc>
          <w:tcPr>
            <w:tcW w:w="964" w:type="dxa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2045A006" w14:textId="07D48251" w:rsidR="002174AC" w:rsidRDefault="002174AC" w:rsidP="002174AC">
            <w:pPr>
              <w:jc w:val="center"/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7E9811B9" wp14:editId="6951C923">
                  <wp:extent cx="396000" cy="396000"/>
                  <wp:effectExtent l="0" t="0" r="4445" b="4445"/>
                  <wp:docPr id="21" name="Picture 2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Icon&#10;&#10;Description automatically generated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28763419" w14:textId="77777777" w:rsidR="002174AC" w:rsidRDefault="002174AC" w:rsidP="002174AC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BA3C4B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Catering</w:t>
            </w:r>
          </w:p>
          <w:p w14:paraId="2A18D322" w14:textId="2EAFC71B" w:rsidR="002174AC" w:rsidRPr="00BA3C4B" w:rsidRDefault="002174AC" w:rsidP="002174AC">
            <w:pPr>
              <w:rPr>
                <w:rFonts w:ascii="Arial" w:hAnsi="Arial" w:cs="Arial"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F25BF6">
              <w:rPr>
                <w:rFonts w:ascii="Arial" w:hAnsi="Arial" w:cs="Arial"/>
                <w:bCs/>
                <w:i/>
                <w:iCs/>
                <w:color w:val="000000" w:themeColor="text1"/>
                <w:sz w:val="18"/>
                <w:szCs w:val="18"/>
              </w:rPr>
              <w:t>Deliver a sustainable catering service which promotes low-carbon food choices.</w:t>
            </w:r>
          </w:p>
        </w:tc>
        <w:sdt>
          <w:sdtPr>
            <w:rPr>
              <w:rFonts w:ascii="Arial" w:hAnsi="Arial" w:cs="Arial"/>
              <w:bCs/>
              <w:sz w:val="32"/>
              <w:szCs w:val="32"/>
            </w:rPr>
            <w:id w:val="-13806969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16" w:type="dxa"/>
                <w:vAlign w:val="center"/>
              </w:tcPr>
              <w:p w14:paraId="156887BC" w14:textId="7735CA0A" w:rsidR="002174AC" w:rsidRPr="002659CE" w:rsidRDefault="002174AC" w:rsidP="002174AC">
                <w:pPr>
                  <w:jc w:val="center"/>
                  <w:rPr>
                    <w:rFonts w:ascii="Arial" w:hAnsi="Arial" w:cs="Arial"/>
                    <w:bCs/>
                    <w:color w:val="000000" w:themeColor="text1"/>
                    <w:sz w:val="20"/>
                    <w:szCs w:val="20"/>
                  </w:rPr>
                </w:pPr>
                <w:r w:rsidRPr="00BB15F7">
                  <w:rPr>
                    <w:rFonts w:ascii="MS Gothic" w:eastAsia="MS Gothic" w:hAnsi="MS Gothic" w:cs="Arial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4678" w:type="dxa"/>
          </w:tcPr>
          <w:p w14:paraId="2C9F1E8C" w14:textId="77777777" w:rsidR="002174AC" w:rsidRPr="00087963" w:rsidRDefault="002174AC" w:rsidP="002174AC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2E263F28" w14:textId="1DAB1955" w:rsidR="00A35F52" w:rsidRDefault="00A35F52" w:rsidP="0083557A">
      <w:pPr>
        <w:spacing w:after="0"/>
        <w:rPr>
          <w:rFonts w:ascii="Roboto" w:hAnsi="Roboto"/>
          <w:sz w:val="23"/>
          <w:szCs w:val="23"/>
        </w:rPr>
      </w:pPr>
    </w:p>
    <w:p w14:paraId="47F7A068" w14:textId="04AE15FA" w:rsidR="00FA0997" w:rsidRPr="00FA0997" w:rsidRDefault="001F3B4B" w:rsidP="00FA0997">
      <w:pPr>
        <w:rPr>
          <w:rFonts w:ascii="Roboto" w:hAnsi="Roboto"/>
          <w:sz w:val="23"/>
          <w:szCs w:val="23"/>
        </w:rPr>
      </w:pPr>
      <w:r>
        <w:rPr>
          <w:rFonts w:ascii="Roboto" w:hAnsi="Roboto"/>
          <w:sz w:val="23"/>
          <w:szCs w:val="23"/>
        </w:rPr>
        <w:t>Queries, comments, feedback</w:t>
      </w:r>
      <w:r w:rsidR="00FA0997">
        <w:rPr>
          <w:rFonts w:ascii="Roboto" w:hAnsi="Roboto"/>
          <w:sz w:val="23"/>
          <w:szCs w:val="23"/>
        </w:rPr>
        <w:t xml:space="preserve">? Contact </w:t>
      </w:r>
      <w:hyperlink r:id="rId27" w:history="1">
        <w:r w:rsidR="00FA0997" w:rsidRPr="00344545">
          <w:rPr>
            <w:rStyle w:val="Hyperlink"/>
            <w:rFonts w:ascii="Roboto" w:hAnsi="Roboto"/>
            <w:sz w:val="23"/>
            <w:szCs w:val="23"/>
          </w:rPr>
          <w:t>sustainability.team@lse.ac.uk</w:t>
        </w:r>
      </w:hyperlink>
      <w:r w:rsidR="00FA0997">
        <w:rPr>
          <w:rFonts w:ascii="Roboto" w:hAnsi="Roboto"/>
          <w:sz w:val="23"/>
          <w:szCs w:val="23"/>
        </w:rPr>
        <w:t xml:space="preserve"> </w:t>
      </w:r>
    </w:p>
    <w:sectPr w:rsidR="00FA0997" w:rsidRPr="00FA0997" w:rsidSect="00F32E16">
      <w:footerReference w:type="default" r:id="rId28"/>
      <w:pgSz w:w="11906" w:h="16838"/>
      <w:pgMar w:top="851" w:right="849" w:bottom="426" w:left="709" w:header="708" w:footer="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F9A696" w14:textId="77777777" w:rsidR="00052707" w:rsidRDefault="00052707" w:rsidP="002413F3">
      <w:pPr>
        <w:spacing w:after="0" w:line="240" w:lineRule="auto"/>
      </w:pPr>
      <w:r>
        <w:separator/>
      </w:r>
    </w:p>
  </w:endnote>
  <w:endnote w:type="continuationSeparator" w:id="0">
    <w:p w14:paraId="50465C14" w14:textId="77777777" w:rsidR="00052707" w:rsidRDefault="00052707" w:rsidP="002413F3">
      <w:pPr>
        <w:spacing w:after="0" w:line="240" w:lineRule="auto"/>
      </w:pPr>
      <w:r>
        <w:continuationSeparator/>
      </w:r>
    </w:p>
  </w:endnote>
  <w:endnote w:type="continuationNotice" w:id="1">
    <w:p w14:paraId="68696083" w14:textId="77777777" w:rsidR="00052707" w:rsidRDefault="0005270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7434C" w14:textId="49A05C9B" w:rsidR="00F32E16" w:rsidRPr="00F32E16" w:rsidRDefault="00412850" w:rsidP="00412850">
    <w:pPr>
      <w:pStyle w:val="Footer"/>
      <w:tabs>
        <w:tab w:val="clear" w:pos="9026"/>
        <w:tab w:val="right" w:pos="10348"/>
      </w:tabs>
      <w:rPr>
        <w:rFonts w:ascii="Arial" w:hAnsi="Arial" w:cs="Arial"/>
      </w:rPr>
    </w:pPr>
    <w:r>
      <w:rPr>
        <w:rFonts w:ascii="Arial" w:hAnsi="Arial" w:cs="Arial"/>
      </w:rPr>
      <w:t xml:space="preserve">January 2022                                                   </w:t>
    </w:r>
    <w:r>
      <w:rPr>
        <w:rFonts w:ascii="Arial" w:hAnsi="Arial" w:cs="Arial"/>
      </w:rPr>
      <w:tab/>
    </w:r>
    <w:r>
      <w:rPr>
        <w:rFonts w:ascii="Arial" w:hAnsi="Arial" w:cs="Arial"/>
      </w:rPr>
      <w:tab/>
      <w:t xml:space="preserve">             </w:t>
    </w:r>
    <w:r w:rsidR="00F32E16" w:rsidRPr="00F32E16">
      <w:rPr>
        <w:rFonts w:ascii="Arial" w:hAnsi="Arial" w:cs="Arial"/>
      </w:rPr>
      <w:t xml:space="preserve">Page </w:t>
    </w:r>
    <w:r w:rsidR="00F32E16" w:rsidRPr="00F32E16">
      <w:rPr>
        <w:rFonts w:ascii="Arial" w:hAnsi="Arial" w:cs="Arial"/>
      </w:rPr>
      <w:fldChar w:fldCharType="begin"/>
    </w:r>
    <w:r w:rsidR="00F32E16" w:rsidRPr="00F32E16">
      <w:rPr>
        <w:rFonts w:ascii="Arial" w:hAnsi="Arial" w:cs="Arial"/>
      </w:rPr>
      <w:instrText xml:space="preserve"> PAGE  \* Arabic  \* MERGEFORMAT </w:instrText>
    </w:r>
    <w:r w:rsidR="00F32E16" w:rsidRPr="00F32E16">
      <w:rPr>
        <w:rFonts w:ascii="Arial" w:hAnsi="Arial" w:cs="Arial"/>
      </w:rPr>
      <w:fldChar w:fldCharType="separate"/>
    </w:r>
    <w:r w:rsidR="00F32E16" w:rsidRPr="00F32E16">
      <w:rPr>
        <w:rFonts w:ascii="Arial" w:hAnsi="Arial" w:cs="Arial"/>
        <w:noProof/>
      </w:rPr>
      <w:t>2</w:t>
    </w:r>
    <w:r w:rsidR="00F32E16" w:rsidRPr="00F32E16">
      <w:rPr>
        <w:rFonts w:ascii="Arial" w:hAnsi="Arial" w:cs="Arial"/>
      </w:rPr>
      <w:fldChar w:fldCharType="end"/>
    </w:r>
    <w:r w:rsidR="00F32E16" w:rsidRPr="00F32E16">
      <w:rPr>
        <w:rFonts w:ascii="Arial" w:hAnsi="Arial" w:cs="Arial"/>
      </w:rPr>
      <w:t xml:space="preserve"> of </w:t>
    </w:r>
    <w:r w:rsidR="00F32E16" w:rsidRPr="00F32E16">
      <w:rPr>
        <w:rFonts w:ascii="Arial" w:hAnsi="Arial" w:cs="Arial"/>
      </w:rPr>
      <w:fldChar w:fldCharType="begin"/>
    </w:r>
    <w:r w:rsidR="00F32E16" w:rsidRPr="00F32E16">
      <w:rPr>
        <w:rFonts w:ascii="Arial" w:hAnsi="Arial" w:cs="Arial"/>
      </w:rPr>
      <w:instrText xml:space="preserve"> NUMPAGES  \* Arabic  \* MERGEFORMAT </w:instrText>
    </w:r>
    <w:r w:rsidR="00F32E16" w:rsidRPr="00F32E16">
      <w:rPr>
        <w:rFonts w:ascii="Arial" w:hAnsi="Arial" w:cs="Arial"/>
      </w:rPr>
      <w:fldChar w:fldCharType="separate"/>
    </w:r>
    <w:r w:rsidR="00F32E16" w:rsidRPr="00F32E16">
      <w:rPr>
        <w:rFonts w:ascii="Arial" w:hAnsi="Arial" w:cs="Arial"/>
        <w:noProof/>
      </w:rPr>
      <w:t>2</w:t>
    </w:r>
    <w:r w:rsidR="00F32E16" w:rsidRPr="00F32E16">
      <w:rPr>
        <w:rFonts w:ascii="Arial" w:hAnsi="Arial" w:cs="Arial"/>
      </w:rPr>
      <w:fldChar w:fldCharType="end"/>
    </w:r>
  </w:p>
  <w:p w14:paraId="073CAB47" w14:textId="38B354FC" w:rsidR="002413F3" w:rsidRPr="002413F3" w:rsidRDefault="002413F3" w:rsidP="008E0184">
    <w:pPr>
      <w:pStyle w:val="Foo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B14919" w14:textId="77777777" w:rsidR="00052707" w:rsidRDefault="00052707" w:rsidP="002413F3">
      <w:pPr>
        <w:spacing w:after="0" w:line="240" w:lineRule="auto"/>
      </w:pPr>
      <w:r>
        <w:separator/>
      </w:r>
    </w:p>
  </w:footnote>
  <w:footnote w:type="continuationSeparator" w:id="0">
    <w:p w14:paraId="2B2EDDD7" w14:textId="77777777" w:rsidR="00052707" w:rsidRDefault="00052707" w:rsidP="002413F3">
      <w:pPr>
        <w:spacing w:after="0" w:line="240" w:lineRule="auto"/>
      </w:pPr>
      <w:r>
        <w:continuationSeparator/>
      </w:r>
    </w:p>
  </w:footnote>
  <w:footnote w:type="continuationNotice" w:id="1">
    <w:p w14:paraId="0F4724E0" w14:textId="77777777" w:rsidR="00052707" w:rsidRDefault="0005270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1529D"/>
    <w:multiLevelType w:val="multilevel"/>
    <w:tmpl w:val="382EA2A8"/>
    <w:lvl w:ilvl="0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1">
      <w:numFmt w:val="bullet"/>
      <w:lvlText w:val="•"/>
      <w:lvlJc w:val="left"/>
      <w:pPr>
        <w:ind w:left="1501" w:hanging="432"/>
      </w:pPr>
      <w:rPr>
        <w:rFonts w:ascii="Calibri" w:eastAsiaTheme="minorHAnsi" w:hAnsi="Calibri" w:cs="Calibri" w:hint="default"/>
      </w:rPr>
    </w:lvl>
    <w:lvl w:ilvl="2">
      <w:start w:val="1"/>
      <w:numFmt w:val="decimal"/>
      <w:lvlText w:val="%1.%2.%3."/>
      <w:lvlJc w:val="left"/>
      <w:pPr>
        <w:ind w:left="1933" w:hanging="504"/>
      </w:pPr>
    </w:lvl>
    <w:lvl w:ilvl="3">
      <w:start w:val="1"/>
      <w:numFmt w:val="decimal"/>
      <w:lvlText w:val="%1.%2.%3.%4."/>
      <w:lvlJc w:val="left"/>
      <w:pPr>
        <w:ind w:left="2437" w:hanging="648"/>
      </w:pPr>
    </w:lvl>
    <w:lvl w:ilvl="4">
      <w:start w:val="1"/>
      <w:numFmt w:val="decimal"/>
      <w:lvlText w:val="%1.%2.%3.%4.%5."/>
      <w:lvlJc w:val="left"/>
      <w:pPr>
        <w:ind w:left="2941" w:hanging="792"/>
      </w:pPr>
    </w:lvl>
    <w:lvl w:ilvl="5">
      <w:start w:val="1"/>
      <w:numFmt w:val="decimal"/>
      <w:lvlText w:val="%1.%2.%3.%4.%5.%6."/>
      <w:lvlJc w:val="left"/>
      <w:pPr>
        <w:ind w:left="3445" w:hanging="936"/>
      </w:pPr>
    </w:lvl>
    <w:lvl w:ilvl="6">
      <w:start w:val="1"/>
      <w:numFmt w:val="decimal"/>
      <w:lvlText w:val="%1.%2.%3.%4.%5.%6.%7."/>
      <w:lvlJc w:val="left"/>
      <w:pPr>
        <w:ind w:left="3949" w:hanging="1080"/>
      </w:pPr>
    </w:lvl>
    <w:lvl w:ilvl="7">
      <w:start w:val="1"/>
      <w:numFmt w:val="decimal"/>
      <w:lvlText w:val="%1.%2.%3.%4.%5.%6.%7.%8."/>
      <w:lvlJc w:val="left"/>
      <w:pPr>
        <w:ind w:left="4453" w:hanging="1224"/>
      </w:pPr>
    </w:lvl>
    <w:lvl w:ilvl="8">
      <w:start w:val="1"/>
      <w:numFmt w:val="decimal"/>
      <w:lvlText w:val="%1.%2.%3.%4.%5.%6.%7.%8.%9."/>
      <w:lvlJc w:val="left"/>
      <w:pPr>
        <w:ind w:left="5029" w:hanging="1440"/>
      </w:pPr>
    </w:lvl>
  </w:abstractNum>
  <w:abstractNum w:abstractNumId="1" w15:restartNumberingAfterBreak="0">
    <w:nsid w:val="00A27537"/>
    <w:multiLevelType w:val="multilevel"/>
    <w:tmpl w:val="174E8920"/>
    <w:lvl w:ilvl="0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>
      <w:numFmt w:val="bullet"/>
      <w:lvlText w:val="•"/>
      <w:lvlJc w:val="left"/>
      <w:pPr>
        <w:ind w:left="792" w:hanging="432"/>
      </w:pPr>
      <w:rPr>
        <w:rFonts w:ascii="Calibri" w:eastAsiaTheme="minorHAnsi" w:hAnsi="Calibri" w:cs="Calibri" w:hint="default"/>
      </w:rPr>
    </w:lvl>
    <w:lvl w:ilvl="2">
      <w:start w:val="1"/>
      <w:numFmt w:val="bullet"/>
      <w:lvlText w:val="o"/>
      <w:lvlJc w:val="left"/>
      <w:pPr>
        <w:ind w:left="1224" w:hanging="504"/>
      </w:pPr>
      <w:rPr>
        <w:rFonts w:ascii="Courier New" w:hAnsi="Courier New" w:cs="Courier New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6970A29"/>
    <w:multiLevelType w:val="hybridMultilevel"/>
    <w:tmpl w:val="F1EEE086"/>
    <w:lvl w:ilvl="0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3" w15:restartNumberingAfterBreak="0">
    <w:nsid w:val="0E157ACE"/>
    <w:multiLevelType w:val="hybridMultilevel"/>
    <w:tmpl w:val="13FE6236"/>
    <w:lvl w:ilvl="0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5120CF6"/>
    <w:multiLevelType w:val="hybridMultilevel"/>
    <w:tmpl w:val="DBE461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3712D7"/>
    <w:multiLevelType w:val="hybridMultilevel"/>
    <w:tmpl w:val="D848C64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253B0"/>
    <w:multiLevelType w:val="multilevel"/>
    <w:tmpl w:val="669E1E7C"/>
    <w:lvl w:ilvl="0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  <w:color w:val="auto"/>
      </w:rPr>
    </w:lvl>
    <w:lvl w:ilvl="1">
      <w:numFmt w:val="bullet"/>
      <w:lvlText w:val="•"/>
      <w:lvlJc w:val="left"/>
      <w:pPr>
        <w:ind w:left="792" w:hanging="432"/>
      </w:pPr>
      <w:rPr>
        <w:rFonts w:ascii="Calibri" w:eastAsiaTheme="minorHAnsi" w:hAnsi="Calibri" w:cs="Calibri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CA6434C"/>
    <w:multiLevelType w:val="hybridMultilevel"/>
    <w:tmpl w:val="097C4F7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925BF"/>
    <w:multiLevelType w:val="hybridMultilevel"/>
    <w:tmpl w:val="5A4216EC"/>
    <w:lvl w:ilvl="0" w:tplc="B49404F2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0000" w:themeColor="text1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827223F"/>
    <w:multiLevelType w:val="multilevel"/>
    <w:tmpl w:val="0DCC8F6A"/>
    <w:lvl w:ilvl="0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>
      <w:numFmt w:val="bullet"/>
      <w:lvlText w:val="•"/>
      <w:lvlJc w:val="left"/>
      <w:pPr>
        <w:ind w:left="792" w:hanging="432"/>
      </w:pPr>
      <w:rPr>
        <w:rFonts w:ascii="Calibri" w:eastAsiaTheme="minorHAnsi" w:hAnsi="Calibri" w:cs="Calibri" w:hint="default"/>
      </w:rPr>
    </w:lvl>
    <w:lvl w:ilvl="2">
      <w:start w:val="1"/>
      <w:numFmt w:val="decimal"/>
      <w:lvlText w:val="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51A756D"/>
    <w:multiLevelType w:val="hybridMultilevel"/>
    <w:tmpl w:val="7540AA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36215E"/>
    <w:multiLevelType w:val="hybridMultilevel"/>
    <w:tmpl w:val="88F83A3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1B5FE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B7822FC"/>
    <w:multiLevelType w:val="hybridMultilevel"/>
    <w:tmpl w:val="C4DA5124"/>
    <w:lvl w:ilvl="0" w:tplc="08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14" w15:restartNumberingAfterBreak="0">
    <w:nsid w:val="475D78CF"/>
    <w:multiLevelType w:val="hybridMultilevel"/>
    <w:tmpl w:val="D6760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FE2507"/>
    <w:multiLevelType w:val="hybridMultilevel"/>
    <w:tmpl w:val="A93601D0"/>
    <w:lvl w:ilvl="0" w:tplc="E19CE1B2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8812A3"/>
    <w:multiLevelType w:val="hybridMultilevel"/>
    <w:tmpl w:val="5284219A"/>
    <w:lvl w:ilvl="0" w:tplc="82768CC2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FF8663D"/>
    <w:multiLevelType w:val="hybridMultilevel"/>
    <w:tmpl w:val="C9CE6F9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DE471C"/>
    <w:multiLevelType w:val="multilevel"/>
    <w:tmpl w:val="9E3C0866"/>
    <w:lvl w:ilvl="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>
      <w:numFmt w:val="bullet"/>
      <w:lvlText w:val="•"/>
      <w:lvlJc w:val="left"/>
      <w:pPr>
        <w:ind w:left="1152" w:hanging="432"/>
      </w:pPr>
      <w:rPr>
        <w:rFonts w:ascii="Calibri" w:eastAsiaTheme="minorHAnsi" w:hAnsi="Calibri" w:cs="Calibri" w:hint="default"/>
      </w:rPr>
    </w:lvl>
    <w:lvl w:ilvl="2">
      <w:start w:val="1"/>
      <w:numFmt w:val="bullet"/>
      <w:lvlText w:val=""/>
      <w:lvlJc w:val="left"/>
      <w:pPr>
        <w:ind w:left="1584" w:hanging="504"/>
      </w:pPr>
      <w:rPr>
        <w:rFonts w:ascii="Wingdings" w:hAnsi="Wingdings" w:hint="default"/>
      </w:rPr>
    </w:lvl>
    <w:lvl w:ilvl="3">
      <w:start w:val="1"/>
      <w:numFmt w:val="bullet"/>
      <w:lvlText w:val=""/>
      <w:lvlJc w:val="left"/>
      <w:pPr>
        <w:ind w:left="2088" w:hanging="648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9" w15:restartNumberingAfterBreak="0">
    <w:nsid w:val="632B2E97"/>
    <w:multiLevelType w:val="hybridMultilevel"/>
    <w:tmpl w:val="41C804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613ED5"/>
    <w:multiLevelType w:val="hybridMultilevel"/>
    <w:tmpl w:val="DD12A746"/>
    <w:lvl w:ilvl="0" w:tplc="C85E4E1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CA13B4"/>
    <w:multiLevelType w:val="hybridMultilevel"/>
    <w:tmpl w:val="3CEC75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F522EE"/>
    <w:multiLevelType w:val="hybridMultilevel"/>
    <w:tmpl w:val="9CD6341A"/>
    <w:lvl w:ilvl="0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23" w15:restartNumberingAfterBreak="0">
    <w:nsid w:val="6EBF5F33"/>
    <w:multiLevelType w:val="multilevel"/>
    <w:tmpl w:val="CB5E6C9A"/>
    <w:lvl w:ilvl="0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>
      <w:numFmt w:val="bullet"/>
      <w:lvlText w:val="•"/>
      <w:lvlJc w:val="left"/>
      <w:pPr>
        <w:ind w:left="792" w:hanging="432"/>
      </w:pPr>
      <w:rPr>
        <w:rFonts w:ascii="Calibri" w:eastAsiaTheme="minorHAnsi" w:hAnsi="Calibri" w:cs="Calibri" w:hint="default"/>
      </w:rPr>
    </w:lvl>
    <w:lvl w:ilvl="2">
      <w:start w:val="1"/>
      <w:numFmt w:val="decimal"/>
      <w:lvlText w:val="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D017553"/>
    <w:multiLevelType w:val="multilevel"/>
    <w:tmpl w:val="9E3C0866"/>
    <w:lvl w:ilvl="0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>
      <w:numFmt w:val="bullet"/>
      <w:lvlText w:val="•"/>
      <w:lvlJc w:val="left"/>
      <w:pPr>
        <w:ind w:left="792" w:hanging="432"/>
      </w:pPr>
      <w:rPr>
        <w:rFonts w:ascii="Calibri" w:eastAsiaTheme="minorHAnsi" w:hAnsi="Calibri" w:cs="Calibri" w:hint="default"/>
      </w:rPr>
    </w:lvl>
    <w:lvl w:ilvl="2">
      <w:start w:val="1"/>
      <w:numFmt w:val="bullet"/>
      <w:lvlText w:val=""/>
      <w:lvlJc w:val="left"/>
      <w:pPr>
        <w:ind w:left="1224" w:hanging="504"/>
      </w:pPr>
      <w:rPr>
        <w:rFonts w:ascii="Wingdings" w:hAnsi="Wingdings" w:hint="default"/>
      </w:rPr>
    </w:lvl>
    <w:lvl w:ilvl="3">
      <w:start w:val="1"/>
      <w:numFmt w:val="bullet"/>
      <w:lvlText w:val=""/>
      <w:lvlJc w:val="left"/>
      <w:pPr>
        <w:ind w:left="1728" w:hanging="648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9"/>
  </w:num>
  <w:num w:numId="2">
    <w:abstractNumId w:val="6"/>
  </w:num>
  <w:num w:numId="3">
    <w:abstractNumId w:val="9"/>
  </w:num>
  <w:num w:numId="4">
    <w:abstractNumId w:val="5"/>
  </w:num>
  <w:num w:numId="5">
    <w:abstractNumId w:val="11"/>
  </w:num>
  <w:num w:numId="6">
    <w:abstractNumId w:val="4"/>
  </w:num>
  <w:num w:numId="7">
    <w:abstractNumId w:val="12"/>
  </w:num>
  <w:num w:numId="8">
    <w:abstractNumId w:val="2"/>
  </w:num>
  <w:num w:numId="9">
    <w:abstractNumId w:val="22"/>
  </w:num>
  <w:num w:numId="10">
    <w:abstractNumId w:val="13"/>
  </w:num>
  <w:num w:numId="11">
    <w:abstractNumId w:val="1"/>
  </w:num>
  <w:num w:numId="12">
    <w:abstractNumId w:val="0"/>
  </w:num>
  <w:num w:numId="13">
    <w:abstractNumId w:val="24"/>
  </w:num>
  <w:num w:numId="14">
    <w:abstractNumId w:val="17"/>
  </w:num>
  <w:num w:numId="15">
    <w:abstractNumId w:val="18"/>
  </w:num>
  <w:num w:numId="16">
    <w:abstractNumId w:val="20"/>
  </w:num>
  <w:num w:numId="17">
    <w:abstractNumId w:val="14"/>
  </w:num>
  <w:num w:numId="18">
    <w:abstractNumId w:val="23"/>
  </w:num>
  <w:num w:numId="19">
    <w:abstractNumId w:val="16"/>
  </w:num>
  <w:num w:numId="20">
    <w:abstractNumId w:val="8"/>
  </w:num>
  <w:num w:numId="21">
    <w:abstractNumId w:val="7"/>
  </w:num>
  <w:num w:numId="22">
    <w:abstractNumId w:val="21"/>
  </w:num>
  <w:num w:numId="23">
    <w:abstractNumId w:val="10"/>
  </w:num>
  <w:num w:numId="24">
    <w:abstractNumId w:val="15"/>
  </w:num>
  <w:num w:numId="25">
    <w:abstractNumId w:val="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NjQ2MDAysDSyMDVS0lEKTi0uzszPAykwrAUA20jhuiwAAAA="/>
  </w:docVars>
  <w:rsids>
    <w:rsidRoot w:val="00D0464D"/>
    <w:rsid w:val="000009E1"/>
    <w:rsid w:val="00003F46"/>
    <w:rsid w:val="000054B1"/>
    <w:rsid w:val="00005835"/>
    <w:rsid w:val="00006A11"/>
    <w:rsid w:val="00011F8E"/>
    <w:rsid w:val="00017123"/>
    <w:rsid w:val="000174B6"/>
    <w:rsid w:val="00023044"/>
    <w:rsid w:val="00025B4F"/>
    <w:rsid w:val="00025C33"/>
    <w:rsid w:val="0002675C"/>
    <w:rsid w:val="00030810"/>
    <w:rsid w:val="00032D03"/>
    <w:rsid w:val="000461DC"/>
    <w:rsid w:val="00050923"/>
    <w:rsid w:val="00050B0C"/>
    <w:rsid w:val="00050BDD"/>
    <w:rsid w:val="00052707"/>
    <w:rsid w:val="00056067"/>
    <w:rsid w:val="00060202"/>
    <w:rsid w:val="00060DA0"/>
    <w:rsid w:val="000628E4"/>
    <w:rsid w:val="0006293F"/>
    <w:rsid w:val="00063A54"/>
    <w:rsid w:val="00064552"/>
    <w:rsid w:val="00064DE3"/>
    <w:rsid w:val="00067B96"/>
    <w:rsid w:val="00067F51"/>
    <w:rsid w:val="000720B4"/>
    <w:rsid w:val="00073485"/>
    <w:rsid w:val="00082A6D"/>
    <w:rsid w:val="00086962"/>
    <w:rsid w:val="00087963"/>
    <w:rsid w:val="00096EC3"/>
    <w:rsid w:val="000A2D58"/>
    <w:rsid w:val="000A416E"/>
    <w:rsid w:val="000A5565"/>
    <w:rsid w:val="000B1B01"/>
    <w:rsid w:val="000B2C8E"/>
    <w:rsid w:val="000B6B12"/>
    <w:rsid w:val="000C2DB9"/>
    <w:rsid w:val="000C3261"/>
    <w:rsid w:val="000C3E46"/>
    <w:rsid w:val="000C425A"/>
    <w:rsid w:val="000C6A07"/>
    <w:rsid w:val="000D4A03"/>
    <w:rsid w:val="000E0066"/>
    <w:rsid w:val="000E25E6"/>
    <w:rsid w:val="000E2F02"/>
    <w:rsid w:val="000E35DF"/>
    <w:rsid w:val="000E3E60"/>
    <w:rsid w:val="000E470C"/>
    <w:rsid w:val="000E5E1D"/>
    <w:rsid w:val="000E7CB7"/>
    <w:rsid w:val="000F02FB"/>
    <w:rsid w:val="000F2018"/>
    <w:rsid w:val="000F6CFE"/>
    <w:rsid w:val="000F7F52"/>
    <w:rsid w:val="00100E68"/>
    <w:rsid w:val="0010348F"/>
    <w:rsid w:val="001043C5"/>
    <w:rsid w:val="0010577A"/>
    <w:rsid w:val="00107DD7"/>
    <w:rsid w:val="00113868"/>
    <w:rsid w:val="001151E2"/>
    <w:rsid w:val="00117A70"/>
    <w:rsid w:val="00117D45"/>
    <w:rsid w:val="00120D39"/>
    <w:rsid w:val="001219DB"/>
    <w:rsid w:val="001223E2"/>
    <w:rsid w:val="00125699"/>
    <w:rsid w:val="00126F83"/>
    <w:rsid w:val="0012735D"/>
    <w:rsid w:val="00131664"/>
    <w:rsid w:val="001327E3"/>
    <w:rsid w:val="00133FC0"/>
    <w:rsid w:val="001370D2"/>
    <w:rsid w:val="00140D8C"/>
    <w:rsid w:val="00146F8D"/>
    <w:rsid w:val="001477EB"/>
    <w:rsid w:val="00150B47"/>
    <w:rsid w:val="001535C6"/>
    <w:rsid w:val="00154527"/>
    <w:rsid w:val="0015499F"/>
    <w:rsid w:val="001561E4"/>
    <w:rsid w:val="00156C5A"/>
    <w:rsid w:val="0016022D"/>
    <w:rsid w:val="001613FE"/>
    <w:rsid w:val="001631D9"/>
    <w:rsid w:val="00166DB3"/>
    <w:rsid w:val="0016729B"/>
    <w:rsid w:val="00170D01"/>
    <w:rsid w:val="00171A95"/>
    <w:rsid w:val="00173304"/>
    <w:rsid w:val="00174061"/>
    <w:rsid w:val="00175B77"/>
    <w:rsid w:val="001761A6"/>
    <w:rsid w:val="001763DA"/>
    <w:rsid w:val="001771E5"/>
    <w:rsid w:val="00185730"/>
    <w:rsid w:val="00186240"/>
    <w:rsid w:val="00186D9C"/>
    <w:rsid w:val="001918EC"/>
    <w:rsid w:val="0019406A"/>
    <w:rsid w:val="001A0DEA"/>
    <w:rsid w:val="001A1F92"/>
    <w:rsid w:val="001A21A1"/>
    <w:rsid w:val="001A53A7"/>
    <w:rsid w:val="001A74C3"/>
    <w:rsid w:val="001B1985"/>
    <w:rsid w:val="001B282F"/>
    <w:rsid w:val="001B9167"/>
    <w:rsid w:val="001C0CC7"/>
    <w:rsid w:val="001C1A75"/>
    <w:rsid w:val="001C218B"/>
    <w:rsid w:val="001C2A75"/>
    <w:rsid w:val="001C46AD"/>
    <w:rsid w:val="001C6165"/>
    <w:rsid w:val="001C61D5"/>
    <w:rsid w:val="001C73A6"/>
    <w:rsid w:val="001D13DB"/>
    <w:rsid w:val="001D3862"/>
    <w:rsid w:val="001D44C5"/>
    <w:rsid w:val="001D58A1"/>
    <w:rsid w:val="001E1638"/>
    <w:rsid w:val="001E49CE"/>
    <w:rsid w:val="001E4B7A"/>
    <w:rsid w:val="001E4CCE"/>
    <w:rsid w:val="001E50FF"/>
    <w:rsid w:val="001E5692"/>
    <w:rsid w:val="001E6ECC"/>
    <w:rsid w:val="001F02B2"/>
    <w:rsid w:val="001F135C"/>
    <w:rsid w:val="001F3B4B"/>
    <w:rsid w:val="001F5188"/>
    <w:rsid w:val="001F5B98"/>
    <w:rsid w:val="00201845"/>
    <w:rsid w:val="00201CED"/>
    <w:rsid w:val="00204470"/>
    <w:rsid w:val="00207F00"/>
    <w:rsid w:val="00215443"/>
    <w:rsid w:val="002174AC"/>
    <w:rsid w:val="00217C8A"/>
    <w:rsid w:val="0022156B"/>
    <w:rsid w:val="00222C76"/>
    <w:rsid w:val="00223445"/>
    <w:rsid w:val="0022534D"/>
    <w:rsid w:val="00226D3E"/>
    <w:rsid w:val="00232B14"/>
    <w:rsid w:val="0023451B"/>
    <w:rsid w:val="00235145"/>
    <w:rsid w:val="002355D7"/>
    <w:rsid w:val="0023562B"/>
    <w:rsid w:val="00240A8D"/>
    <w:rsid w:val="0024132B"/>
    <w:rsid w:val="002413F3"/>
    <w:rsid w:val="00246050"/>
    <w:rsid w:val="00255CFE"/>
    <w:rsid w:val="0025652E"/>
    <w:rsid w:val="00262239"/>
    <w:rsid w:val="00262A79"/>
    <w:rsid w:val="0026389C"/>
    <w:rsid w:val="002659CE"/>
    <w:rsid w:val="00267C26"/>
    <w:rsid w:val="00270544"/>
    <w:rsid w:val="00274046"/>
    <w:rsid w:val="00274DE4"/>
    <w:rsid w:val="00276321"/>
    <w:rsid w:val="00284DD4"/>
    <w:rsid w:val="0029022F"/>
    <w:rsid w:val="00291767"/>
    <w:rsid w:val="00291787"/>
    <w:rsid w:val="0029279D"/>
    <w:rsid w:val="00292A9C"/>
    <w:rsid w:val="00294A66"/>
    <w:rsid w:val="00295270"/>
    <w:rsid w:val="0029568F"/>
    <w:rsid w:val="00295DC3"/>
    <w:rsid w:val="00295FDB"/>
    <w:rsid w:val="002A4BF9"/>
    <w:rsid w:val="002B2FB0"/>
    <w:rsid w:val="002B785D"/>
    <w:rsid w:val="002C2446"/>
    <w:rsid w:val="002C2C1F"/>
    <w:rsid w:val="002C6698"/>
    <w:rsid w:val="002D0A93"/>
    <w:rsid w:val="002D26A5"/>
    <w:rsid w:val="002D3267"/>
    <w:rsid w:val="002D4AFE"/>
    <w:rsid w:val="002D6AE1"/>
    <w:rsid w:val="002E0954"/>
    <w:rsid w:val="002E3679"/>
    <w:rsid w:val="002E4C10"/>
    <w:rsid w:val="002E52F8"/>
    <w:rsid w:val="002E5F76"/>
    <w:rsid w:val="002F105C"/>
    <w:rsid w:val="002F1EE2"/>
    <w:rsid w:val="002F2634"/>
    <w:rsid w:val="002F4E35"/>
    <w:rsid w:val="002F6591"/>
    <w:rsid w:val="002F79BD"/>
    <w:rsid w:val="00301F3F"/>
    <w:rsid w:val="00301F89"/>
    <w:rsid w:val="0030556E"/>
    <w:rsid w:val="00306E29"/>
    <w:rsid w:val="0030752E"/>
    <w:rsid w:val="0031072E"/>
    <w:rsid w:val="00315351"/>
    <w:rsid w:val="00316F51"/>
    <w:rsid w:val="0032055F"/>
    <w:rsid w:val="003220A1"/>
    <w:rsid w:val="00322310"/>
    <w:rsid w:val="00322EEA"/>
    <w:rsid w:val="00323811"/>
    <w:rsid w:val="003264A9"/>
    <w:rsid w:val="00331A79"/>
    <w:rsid w:val="00334689"/>
    <w:rsid w:val="003405D8"/>
    <w:rsid w:val="00342ED2"/>
    <w:rsid w:val="00345137"/>
    <w:rsid w:val="00346A92"/>
    <w:rsid w:val="00346B75"/>
    <w:rsid w:val="00350C12"/>
    <w:rsid w:val="0035179C"/>
    <w:rsid w:val="00351960"/>
    <w:rsid w:val="003534D0"/>
    <w:rsid w:val="0035519C"/>
    <w:rsid w:val="0035621D"/>
    <w:rsid w:val="00356475"/>
    <w:rsid w:val="003575A8"/>
    <w:rsid w:val="00357919"/>
    <w:rsid w:val="00364F8C"/>
    <w:rsid w:val="00365039"/>
    <w:rsid w:val="00365217"/>
    <w:rsid w:val="003729FA"/>
    <w:rsid w:val="00375D6F"/>
    <w:rsid w:val="00375E29"/>
    <w:rsid w:val="00376CD3"/>
    <w:rsid w:val="003817E2"/>
    <w:rsid w:val="003853C0"/>
    <w:rsid w:val="00386F51"/>
    <w:rsid w:val="0038743A"/>
    <w:rsid w:val="00391810"/>
    <w:rsid w:val="00393710"/>
    <w:rsid w:val="00396163"/>
    <w:rsid w:val="00396D5E"/>
    <w:rsid w:val="003972AC"/>
    <w:rsid w:val="003A2B75"/>
    <w:rsid w:val="003A3F49"/>
    <w:rsid w:val="003A4451"/>
    <w:rsid w:val="003A48A1"/>
    <w:rsid w:val="003A5438"/>
    <w:rsid w:val="003A7517"/>
    <w:rsid w:val="003B0DA6"/>
    <w:rsid w:val="003B0ED2"/>
    <w:rsid w:val="003B5EDB"/>
    <w:rsid w:val="003B6242"/>
    <w:rsid w:val="003B67B0"/>
    <w:rsid w:val="003C03B8"/>
    <w:rsid w:val="003C76FA"/>
    <w:rsid w:val="003D0386"/>
    <w:rsid w:val="003D5072"/>
    <w:rsid w:val="003D6F6D"/>
    <w:rsid w:val="003E35DD"/>
    <w:rsid w:val="003E451D"/>
    <w:rsid w:val="003E4B99"/>
    <w:rsid w:val="003E560C"/>
    <w:rsid w:val="003E6F74"/>
    <w:rsid w:val="003F26B9"/>
    <w:rsid w:val="003F2D2D"/>
    <w:rsid w:val="003F76AD"/>
    <w:rsid w:val="004002A9"/>
    <w:rsid w:val="004047C8"/>
    <w:rsid w:val="00405690"/>
    <w:rsid w:val="00410863"/>
    <w:rsid w:val="00412850"/>
    <w:rsid w:val="00415982"/>
    <w:rsid w:val="00421BF6"/>
    <w:rsid w:val="00422F7D"/>
    <w:rsid w:val="00424A15"/>
    <w:rsid w:val="00424BAB"/>
    <w:rsid w:val="004255DF"/>
    <w:rsid w:val="0042795F"/>
    <w:rsid w:val="00430B4C"/>
    <w:rsid w:val="00431334"/>
    <w:rsid w:val="0043167D"/>
    <w:rsid w:val="004337A5"/>
    <w:rsid w:val="00433EF0"/>
    <w:rsid w:val="00435791"/>
    <w:rsid w:val="00436367"/>
    <w:rsid w:val="00437FCB"/>
    <w:rsid w:val="00440327"/>
    <w:rsid w:val="00441DCA"/>
    <w:rsid w:val="00443942"/>
    <w:rsid w:val="00444A4C"/>
    <w:rsid w:val="00444C72"/>
    <w:rsid w:val="004503FC"/>
    <w:rsid w:val="00450837"/>
    <w:rsid w:val="0045399C"/>
    <w:rsid w:val="00455D8E"/>
    <w:rsid w:val="00457E15"/>
    <w:rsid w:val="0046173C"/>
    <w:rsid w:val="00463B65"/>
    <w:rsid w:val="00465F90"/>
    <w:rsid w:val="004706B9"/>
    <w:rsid w:val="0047083C"/>
    <w:rsid w:val="00470A29"/>
    <w:rsid w:val="00472CC9"/>
    <w:rsid w:val="00474ED7"/>
    <w:rsid w:val="0047772E"/>
    <w:rsid w:val="00477B1E"/>
    <w:rsid w:val="00477FB3"/>
    <w:rsid w:val="004814BB"/>
    <w:rsid w:val="00485842"/>
    <w:rsid w:val="00485E3F"/>
    <w:rsid w:val="00490206"/>
    <w:rsid w:val="0049152C"/>
    <w:rsid w:val="004933DE"/>
    <w:rsid w:val="00493EBE"/>
    <w:rsid w:val="00494281"/>
    <w:rsid w:val="00494A6C"/>
    <w:rsid w:val="0049751C"/>
    <w:rsid w:val="00497B69"/>
    <w:rsid w:val="00497EE9"/>
    <w:rsid w:val="004A2632"/>
    <w:rsid w:val="004A2AB4"/>
    <w:rsid w:val="004A323D"/>
    <w:rsid w:val="004B1436"/>
    <w:rsid w:val="004B179C"/>
    <w:rsid w:val="004B2AF9"/>
    <w:rsid w:val="004B621C"/>
    <w:rsid w:val="004B680C"/>
    <w:rsid w:val="004B71E1"/>
    <w:rsid w:val="004C007F"/>
    <w:rsid w:val="004C1C5F"/>
    <w:rsid w:val="004C2E39"/>
    <w:rsid w:val="004C46E4"/>
    <w:rsid w:val="004C5FC8"/>
    <w:rsid w:val="004D01A2"/>
    <w:rsid w:val="004D0A16"/>
    <w:rsid w:val="004D1A07"/>
    <w:rsid w:val="004D1E13"/>
    <w:rsid w:val="004D7CE7"/>
    <w:rsid w:val="004E17E4"/>
    <w:rsid w:val="004E4D3F"/>
    <w:rsid w:val="004E66A9"/>
    <w:rsid w:val="004F12DC"/>
    <w:rsid w:val="004F33EE"/>
    <w:rsid w:val="004F53CB"/>
    <w:rsid w:val="004F5566"/>
    <w:rsid w:val="004F574D"/>
    <w:rsid w:val="004F7D9D"/>
    <w:rsid w:val="0050099C"/>
    <w:rsid w:val="005019ED"/>
    <w:rsid w:val="00504C99"/>
    <w:rsid w:val="00505D69"/>
    <w:rsid w:val="0050693F"/>
    <w:rsid w:val="0051528A"/>
    <w:rsid w:val="00515E7F"/>
    <w:rsid w:val="0052155D"/>
    <w:rsid w:val="00521A13"/>
    <w:rsid w:val="005228BB"/>
    <w:rsid w:val="00522A91"/>
    <w:rsid w:val="00524633"/>
    <w:rsid w:val="00530153"/>
    <w:rsid w:val="005308C9"/>
    <w:rsid w:val="00530D98"/>
    <w:rsid w:val="00531A56"/>
    <w:rsid w:val="00531CCC"/>
    <w:rsid w:val="00532C07"/>
    <w:rsid w:val="00534806"/>
    <w:rsid w:val="0053546F"/>
    <w:rsid w:val="00536036"/>
    <w:rsid w:val="0053630A"/>
    <w:rsid w:val="0054316C"/>
    <w:rsid w:val="00543742"/>
    <w:rsid w:val="005468BA"/>
    <w:rsid w:val="00554759"/>
    <w:rsid w:val="00554EC2"/>
    <w:rsid w:val="0055789B"/>
    <w:rsid w:val="00557AE1"/>
    <w:rsid w:val="00561352"/>
    <w:rsid w:val="0056195F"/>
    <w:rsid w:val="00563F69"/>
    <w:rsid w:val="00564C98"/>
    <w:rsid w:val="00565D28"/>
    <w:rsid w:val="00565ED0"/>
    <w:rsid w:val="0056684B"/>
    <w:rsid w:val="00570747"/>
    <w:rsid w:val="00571622"/>
    <w:rsid w:val="005721D4"/>
    <w:rsid w:val="00574A2A"/>
    <w:rsid w:val="0057778E"/>
    <w:rsid w:val="0058018B"/>
    <w:rsid w:val="0058066C"/>
    <w:rsid w:val="00581896"/>
    <w:rsid w:val="005821A0"/>
    <w:rsid w:val="005837EE"/>
    <w:rsid w:val="00586CFB"/>
    <w:rsid w:val="0058779E"/>
    <w:rsid w:val="00591163"/>
    <w:rsid w:val="00593339"/>
    <w:rsid w:val="00594221"/>
    <w:rsid w:val="00594513"/>
    <w:rsid w:val="00595D01"/>
    <w:rsid w:val="005A130D"/>
    <w:rsid w:val="005A3B40"/>
    <w:rsid w:val="005A3B49"/>
    <w:rsid w:val="005A45CD"/>
    <w:rsid w:val="005A4965"/>
    <w:rsid w:val="005A521A"/>
    <w:rsid w:val="005A7ABE"/>
    <w:rsid w:val="005B447D"/>
    <w:rsid w:val="005B5DE5"/>
    <w:rsid w:val="005B6017"/>
    <w:rsid w:val="005B645D"/>
    <w:rsid w:val="005B719C"/>
    <w:rsid w:val="005B7805"/>
    <w:rsid w:val="005B7A34"/>
    <w:rsid w:val="005C04AC"/>
    <w:rsid w:val="005C0D10"/>
    <w:rsid w:val="005C0EE9"/>
    <w:rsid w:val="005C40E9"/>
    <w:rsid w:val="005C4D9D"/>
    <w:rsid w:val="005C775F"/>
    <w:rsid w:val="005D1D02"/>
    <w:rsid w:val="005D45D4"/>
    <w:rsid w:val="005D70E6"/>
    <w:rsid w:val="005D756D"/>
    <w:rsid w:val="005E4629"/>
    <w:rsid w:val="005E4C82"/>
    <w:rsid w:val="005E5688"/>
    <w:rsid w:val="005E5A15"/>
    <w:rsid w:val="005E6A0E"/>
    <w:rsid w:val="005F07B1"/>
    <w:rsid w:val="005F15DF"/>
    <w:rsid w:val="005F54FF"/>
    <w:rsid w:val="006001A7"/>
    <w:rsid w:val="00601ADD"/>
    <w:rsid w:val="00605DFA"/>
    <w:rsid w:val="00605E48"/>
    <w:rsid w:val="00606445"/>
    <w:rsid w:val="006068BF"/>
    <w:rsid w:val="00611344"/>
    <w:rsid w:val="00615907"/>
    <w:rsid w:val="006159C6"/>
    <w:rsid w:val="00616B1D"/>
    <w:rsid w:val="00621460"/>
    <w:rsid w:val="00621644"/>
    <w:rsid w:val="006222C4"/>
    <w:rsid w:val="00622551"/>
    <w:rsid w:val="00622BAF"/>
    <w:rsid w:val="0062343A"/>
    <w:rsid w:val="00624BDB"/>
    <w:rsid w:val="00624C04"/>
    <w:rsid w:val="00626CAB"/>
    <w:rsid w:val="00627426"/>
    <w:rsid w:val="00632214"/>
    <w:rsid w:val="00633F35"/>
    <w:rsid w:val="00633F64"/>
    <w:rsid w:val="006352A1"/>
    <w:rsid w:val="00640B83"/>
    <w:rsid w:val="00642EEE"/>
    <w:rsid w:val="00643ED5"/>
    <w:rsid w:val="00646356"/>
    <w:rsid w:val="006465A8"/>
    <w:rsid w:val="00650C55"/>
    <w:rsid w:val="00651219"/>
    <w:rsid w:val="0065237A"/>
    <w:rsid w:val="006536EA"/>
    <w:rsid w:val="00654DFB"/>
    <w:rsid w:val="006558AA"/>
    <w:rsid w:val="006622E7"/>
    <w:rsid w:val="006635D7"/>
    <w:rsid w:val="006637A6"/>
    <w:rsid w:val="00664617"/>
    <w:rsid w:val="00667557"/>
    <w:rsid w:val="00674272"/>
    <w:rsid w:val="00682181"/>
    <w:rsid w:val="006857EA"/>
    <w:rsid w:val="0069297F"/>
    <w:rsid w:val="00695E31"/>
    <w:rsid w:val="006966BB"/>
    <w:rsid w:val="006A297B"/>
    <w:rsid w:val="006A4CBC"/>
    <w:rsid w:val="006A4E50"/>
    <w:rsid w:val="006A59CC"/>
    <w:rsid w:val="006B3930"/>
    <w:rsid w:val="006B6677"/>
    <w:rsid w:val="006C23EB"/>
    <w:rsid w:val="006C39C4"/>
    <w:rsid w:val="006C3B0B"/>
    <w:rsid w:val="006C52A2"/>
    <w:rsid w:val="006C68F8"/>
    <w:rsid w:val="006D1E86"/>
    <w:rsid w:val="006D3249"/>
    <w:rsid w:val="006D62EB"/>
    <w:rsid w:val="006D65F2"/>
    <w:rsid w:val="006D7ADA"/>
    <w:rsid w:val="006E57EB"/>
    <w:rsid w:val="006E612A"/>
    <w:rsid w:val="006E6365"/>
    <w:rsid w:val="006E64AA"/>
    <w:rsid w:val="006F0BB9"/>
    <w:rsid w:val="006F4F97"/>
    <w:rsid w:val="00701615"/>
    <w:rsid w:val="00702076"/>
    <w:rsid w:val="007045A3"/>
    <w:rsid w:val="00712EFA"/>
    <w:rsid w:val="00722719"/>
    <w:rsid w:val="007230C0"/>
    <w:rsid w:val="007238C2"/>
    <w:rsid w:val="00723E5F"/>
    <w:rsid w:val="007258DF"/>
    <w:rsid w:val="00725A92"/>
    <w:rsid w:val="00725D92"/>
    <w:rsid w:val="0072752F"/>
    <w:rsid w:val="00730918"/>
    <w:rsid w:val="0073340B"/>
    <w:rsid w:val="00740116"/>
    <w:rsid w:val="00741134"/>
    <w:rsid w:val="00743316"/>
    <w:rsid w:val="007436C4"/>
    <w:rsid w:val="00744954"/>
    <w:rsid w:val="007459E6"/>
    <w:rsid w:val="0074685A"/>
    <w:rsid w:val="00747183"/>
    <w:rsid w:val="007476E3"/>
    <w:rsid w:val="00747D58"/>
    <w:rsid w:val="007504D1"/>
    <w:rsid w:val="007509D5"/>
    <w:rsid w:val="00750FF1"/>
    <w:rsid w:val="007520E2"/>
    <w:rsid w:val="007521E5"/>
    <w:rsid w:val="00752B19"/>
    <w:rsid w:val="00756B44"/>
    <w:rsid w:val="00765499"/>
    <w:rsid w:val="00770ED0"/>
    <w:rsid w:val="00773B92"/>
    <w:rsid w:val="007812FF"/>
    <w:rsid w:val="00782C51"/>
    <w:rsid w:val="00783344"/>
    <w:rsid w:val="007843C5"/>
    <w:rsid w:val="00785454"/>
    <w:rsid w:val="00787548"/>
    <w:rsid w:val="007938BC"/>
    <w:rsid w:val="007948D2"/>
    <w:rsid w:val="00794BF9"/>
    <w:rsid w:val="0079773F"/>
    <w:rsid w:val="00797A60"/>
    <w:rsid w:val="007A009A"/>
    <w:rsid w:val="007A1688"/>
    <w:rsid w:val="007A2C56"/>
    <w:rsid w:val="007A6417"/>
    <w:rsid w:val="007B1537"/>
    <w:rsid w:val="007B1B6D"/>
    <w:rsid w:val="007B433C"/>
    <w:rsid w:val="007C430E"/>
    <w:rsid w:val="007C7784"/>
    <w:rsid w:val="007D4147"/>
    <w:rsid w:val="007D5387"/>
    <w:rsid w:val="007D7ACE"/>
    <w:rsid w:val="007E110C"/>
    <w:rsid w:val="007E2811"/>
    <w:rsid w:val="007E39C0"/>
    <w:rsid w:val="007E4BFC"/>
    <w:rsid w:val="007E5183"/>
    <w:rsid w:val="007E61D1"/>
    <w:rsid w:val="007E76B5"/>
    <w:rsid w:val="007E7C7C"/>
    <w:rsid w:val="007F1222"/>
    <w:rsid w:val="007F39B4"/>
    <w:rsid w:val="007F6692"/>
    <w:rsid w:val="0080155F"/>
    <w:rsid w:val="00804DF8"/>
    <w:rsid w:val="008144BE"/>
    <w:rsid w:val="00814939"/>
    <w:rsid w:val="0082020D"/>
    <w:rsid w:val="00821608"/>
    <w:rsid w:val="00821B66"/>
    <w:rsid w:val="00826B7E"/>
    <w:rsid w:val="00827968"/>
    <w:rsid w:val="00831E7B"/>
    <w:rsid w:val="00834960"/>
    <w:rsid w:val="0083557A"/>
    <w:rsid w:val="0084030B"/>
    <w:rsid w:val="00842A8E"/>
    <w:rsid w:val="0084502E"/>
    <w:rsid w:val="00850A5A"/>
    <w:rsid w:val="008517F5"/>
    <w:rsid w:val="00857E80"/>
    <w:rsid w:val="008621ED"/>
    <w:rsid w:val="0086487F"/>
    <w:rsid w:val="00865752"/>
    <w:rsid w:val="00865A45"/>
    <w:rsid w:val="00870DCD"/>
    <w:rsid w:val="00874190"/>
    <w:rsid w:val="008746F3"/>
    <w:rsid w:val="00875071"/>
    <w:rsid w:val="00880D66"/>
    <w:rsid w:val="00881A81"/>
    <w:rsid w:val="00881D6F"/>
    <w:rsid w:val="00883C4E"/>
    <w:rsid w:val="00885CF9"/>
    <w:rsid w:val="0088669D"/>
    <w:rsid w:val="00892AAA"/>
    <w:rsid w:val="00894DEB"/>
    <w:rsid w:val="008963B4"/>
    <w:rsid w:val="00896C18"/>
    <w:rsid w:val="008A153A"/>
    <w:rsid w:val="008A2187"/>
    <w:rsid w:val="008A3ED7"/>
    <w:rsid w:val="008A3F0D"/>
    <w:rsid w:val="008B0208"/>
    <w:rsid w:val="008B16BF"/>
    <w:rsid w:val="008B1FE2"/>
    <w:rsid w:val="008B3A7E"/>
    <w:rsid w:val="008B44F5"/>
    <w:rsid w:val="008B57B9"/>
    <w:rsid w:val="008B6285"/>
    <w:rsid w:val="008B6995"/>
    <w:rsid w:val="008C28E4"/>
    <w:rsid w:val="008D1A0F"/>
    <w:rsid w:val="008D6976"/>
    <w:rsid w:val="008D7E7D"/>
    <w:rsid w:val="008E0184"/>
    <w:rsid w:val="008E0494"/>
    <w:rsid w:val="008E15D8"/>
    <w:rsid w:val="008E23D6"/>
    <w:rsid w:val="008E3EEF"/>
    <w:rsid w:val="008E561D"/>
    <w:rsid w:val="008F1903"/>
    <w:rsid w:val="008F3CB3"/>
    <w:rsid w:val="008F503F"/>
    <w:rsid w:val="008F693A"/>
    <w:rsid w:val="00902A15"/>
    <w:rsid w:val="00903EA8"/>
    <w:rsid w:val="00904D5D"/>
    <w:rsid w:val="00914531"/>
    <w:rsid w:val="00916E79"/>
    <w:rsid w:val="00917F4A"/>
    <w:rsid w:val="00920F49"/>
    <w:rsid w:val="00923100"/>
    <w:rsid w:val="00924848"/>
    <w:rsid w:val="00924A73"/>
    <w:rsid w:val="00930691"/>
    <w:rsid w:val="00931535"/>
    <w:rsid w:val="0093231E"/>
    <w:rsid w:val="00933DA1"/>
    <w:rsid w:val="009367FF"/>
    <w:rsid w:val="009378A9"/>
    <w:rsid w:val="0094030A"/>
    <w:rsid w:val="00942319"/>
    <w:rsid w:val="00943B8A"/>
    <w:rsid w:val="00944235"/>
    <w:rsid w:val="0094502A"/>
    <w:rsid w:val="00946AAD"/>
    <w:rsid w:val="00955E76"/>
    <w:rsid w:val="0096223A"/>
    <w:rsid w:val="00962563"/>
    <w:rsid w:val="009654D2"/>
    <w:rsid w:val="00970505"/>
    <w:rsid w:val="00970B2B"/>
    <w:rsid w:val="009714E3"/>
    <w:rsid w:val="00971658"/>
    <w:rsid w:val="009757B6"/>
    <w:rsid w:val="00976243"/>
    <w:rsid w:val="009771E3"/>
    <w:rsid w:val="00982179"/>
    <w:rsid w:val="00984EF6"/>
    <w:rsid w:val="00984F43"/>
    <w:rsid w:val="00985665"/>
    <w:rsid w:val="00985D15"/>
    <w:rsid w:val="00986D13"/>
    <w:rsid w:val="0098705B"/>
    <w:rsid w:val="009872E8"/>
    <w:rsid w:val="00987FF2"/>
    <w:rsid w:val="0099065C"/>
    <w:rsid w:val="00993611"/>
    <w:rsid w:val="00994112"/>
    <w:rsid w:val="009A41A6"/>
    <w:rsid w:val="009A6C37"/>
    <w:rsid w:val="009B0A21"/>
    <w:rsid w:val="009B11DD"/>
    <w:rsid w:val="009B3E40"/>
    <w:rsid w:val="009B57AF"/>
    <w:rsid w:val="009C12E4"/>
    <w:rsid w:val="009C33EC"/>
    <w:rsid w:val="009C3BA9"/>
    <w:rsid w:val="009C4A69"/>
    <w:rsid w:val="009D02C1"/>
    <w:rsid w:val="009D37A7"/>
    <w:rsid w:val="009E0899"/>
    <w:rsid w:val="009F1E16"/>
    <w:rsid w:val="009F20FD"/>
    <w:rsid w:val="009F3D33"/>
    <w:rsid w:val="009F3DB4"/>
    <w:rsid w:val="009F3F84"/>
    <w:rsid w:val="009F6BAF"/>
    <w:rsid w:val="00A01B61"/>
    <w:rsid w:val="00A02B8E"/>
    <w:rsid w:val="00A03EC3"/>
    <w:rsid w:val="00A052B3"/>
    <w:rsid w:val="00A055CA"/>
    <w:rsid w:val="00A05BE1"/>
    <w:rsid w:val="00A116A1"/>
    <w:rsid w:val="00A14503"/>
    <w:rsid w:val="00A150A8"/>
    <w:rsid w:val="00A174C0"/>
    <w:rsid w:val="00A314B1"/>
    <w:rsid w:val="00A321B9"/>
    <w:rsid w:val="00A33869"/>
    <w:rsid w:val="00A3466A"/>
    <w:rsid w:val="00A35F52"/>
    <w:rsid w:val="00A40514"/>
    <w:rsid w:val="00A42D8C"/>
    <w:rsid w:val="00A44CD9"/>
    <w:rsid w:val="00A45EB5"/>
    <w:rsid w:val="00A50D00"/>
    <w:rsid w:val="00A532EB"/>
    <w:rsid w:val="00A53764"/>
    <w:rsid w:val="00A54649"/>
    <w:rsid w:val="00A55377"/>
    <w:rsid w:val="00A55AFD"/>
    <w:rsid w:val="00A60194"/>
    <w:rsid w:val="00A611E5"/>
    <w:rsid w:val="00A61E62"/>
    <w:rsid w:val="00A638C7"/>
    <w:rsid w:val="00A63F07"/>
    <w:rsid w:val="00A66CC1"/>
    <w:rsid w:val="00A72ECF"/>
    <w:rsid w:val="00A733FA"/>
    <w:rsid w:val="00A74434"/>
    <w:rsid w:val="00A77D39"/>
    <w:rsid w:val="00A8278B"/>
    <w:rsid w:val="00A82CEE"/>
    <w:rsid w:val="00A85F06"/>
    <w:rsid w:val="00A860C0"/>
    <w:rsid w:val="00A9244A"/>
    <w:rsid w:val="00A95401"/>
    <w:rsid w:val="00AA016D"/>
    <w:rsid w:val="00AA1D86"/>
    <w:rsid w:val="00AB0881"/>
    <w:rsid w:val="00AB3734"/>
    <w:rsid w:val="00AB498E"/>
    <w:rsid w:val="00AB4E14"/>
    <w:rsid w:val="00AB6BFC"/>
    <w:rsid w:val="00AC233E"/>
    <w:rsid w:val="00AC3D00"/>
    <w:rsid w:val="00AC59A5"/>
    <w:rsid w:val="00AC5E77"/>
    <w:rsid w:val="00AC7399"/>
    <w:rsid w:val="00AD020F"/>
    <w:rsid w:val="00AD04C5"/>
    <w:rsid w:val="00AD0608"/>
    <w:rsid w:val="00AD6773"/>
    <w:rsid w:val="00AE1E60"/>
    <w:rsid w:val="00AE1F81"/>
    <w:rsid w:val="00AE6806"/>
    <w:rsid w:val="00AE6AB9"/>
    <w:rsid w:val="00AE7024"/>
    <w:rsid w:val="00AE7BCE"/>
    <w:rsid w:val="00AF0C12"/>
    <w:rsid w:val="00AF23D9"/>
    <w:rsid w:val="00AF3214"/>
    <w:rsid w:val="00AF3502"/>
    <w:rsid w:val="00B02DF0"/>
    <w:rsid w:val="00B02FA9"/>
    <w:rsid w:val="00B053B8"/>
    <w:rsid w:val="00B075FC"/>
    <w:rsid w:val="00B12942"/>
    <w:rsid w:val="00B1306D"/>
    <w:rsid w:val="00B216C2"/>
    <w:rsid w:val="00B23851"/>
    <w:rsid w:val="00B246C5"/>
    <w:rsid w:val="00B30548"/>
    <w:rsid w:val="00B3292E"/>
    <w:rsid w:val="00B329BA"/>
    <w:rsid w:val="00B32FE7"/>
    <w:rsid w:val="00B34707"/>
    <w:rsid w:val="00B40341"/>
    <w:rsid w:val="00B45A04"/>
    <w:rsid w:val="00B506C6"/>
    <w:rsid w:val="00B52009"/>
    <w:rsid w:val="00B5306C"/>
    <w:rsid w:val="00B536C9"/>
    <w:rsid w:val="00B53F1C"/>
    <w:rsid w:val="00B57ABC"/>
    <w:rsid w:val="00B63B76"/>
    <w:rsid w:val="00B6425F"/>
    <w:rsid w:val="00B653F9"/>
    <w:rsid w:val="00B66E36"/>
    <w:rsid w:val="00B67ED5"/>
    <w:rsid w:val="00B72A09"/>
    <w:rsid w:val="00B72DAC"/>
    <w:rsid w:val="00B72F45"/>
    <w:rsid w:val="00B73240"/>
    <w:rsid w:val="00B80691"/>
    <w:rsid w:val="00B879B9"/>
    <w:rsid w:val="00B9272F"/>
    <w:rsid w:val="00B95ED7"/>
    <w:rsid w:val="00BA0028"/>
    <w:rsid w:val="00BA2065"/>
    <w:rsid w:val="00BA3C4B"/>
    <w:rsid w:val="00BA46C0"/>
    <w:rsid w:val="00BA7334"/>
    <w:rsid w:val="00BB15F7"/>
    <w:rsid w:val="00BB24E3"/>
    <w:rsid w:val="00BB2F5E"/>
    <w:rsid w:val="00BB4735"/>
    <w:rsid w:val="00BB5CD3"/>
    <w:rsid w:val="00BB6C4F"/>
    <w:rsid w:val="00BC0E87"/>
    <w:rsid w:val="00BC1273"/>
    <w:rsid w:val="00BC72AC"/>
    <w:rsid w:val="00BD0D9C"/>
    <w:rsid w:val="00BD2447"/>
    <w:rsid w:val="00BD5ED5"/>
    <w:rsid w:val="00BD5F56"/>
    <w:rsid w:val="00BD786C"/>
    <w:rsid w:val="00BE6772"/>
    <w:rsid w:val="00BE6826"/>
    <w:rsid w:val="00BE79BD"/>
    <w:rsid w:val="00BF24DE"/>
    <w:rsid w:val="00BF2A67"/>
    <w:rsid w:val="00C013A8"/>
    <w:rsid w:val="00C0384B"/>
    <w:rsid w:val="00C03D57"/>
    <w:rsid w:val="00C0539F"/>
    <w:rsid w:val="00C10437"/>
    <w:rsid w:val="00C10521"/>
    <w:rsid w:val="00C115A1"/>
    <w:rsid w:val="00C11A83"/>
    <w:rsid w:val="00C13263"/>
    <w:rsid w:val="00C1436A"/>
    <w:rsid w:val="00C154ED"/>
    <w:rsid w:val="00C16EEA"/>
    <w:rsid w:val="00C17506"/>
    <w:rsid w:val="00C26E71"/>
    <w:rsid w:val="00C278B9"/>
    <w:rsid w:val="00C30E10"/>
    <w:rsid w:val="00C31EC2"/>
    <w:rsid w:val="00C3397C"/>
    <w:rsid w:val="00C34B53"/>
    <w:rsid w:val="00C36805"/>
    <w:rsid w:val="00C378A0"/>
    <w:rsid w:val="00C37955"/>
    <w:rsid w:val="00C40A73"/>
    <w:rsid w:val="00C410AA"/>
    <w:rsid w:val="00C41EF3"/>
    <w:rsid w:val="00C44838"/>
    <w:rsid w:val="00C449C2"/>
    <w:rsid w:val="00C454E3"/>
    <w:rsid w:val="00C45D89"/>
    <w:rsid w:val="00C4605B"/>
    <w:rsid w:val="00C467D2"/>
    <w:rsid w:val="00C47B1D"/>
    <w:rsid w:val="00C52813"/>
    <w:rsid w:val="00C53047"/>
    <w:rsid w:val="00C56D9C"/>
    <w:rsid w:val="00C577EC"/>
    <w:rsid w:val="00C62099"/>
    <w:rsid w:val="00C62676"/>
    <w:rsid w:val="00C64998"/>
    <w:rsid w:val="00C6592C"/>
    <w:rsid w:val="00C67016"/>
    <w:rsid w:val="00C675A0"/>
    <w:rsid w:val="00C67EA3"/>
    <w:rsid w:val="00C70E57"/>
    <w:rsid w:val="00C71A4F"/>
    <w:rsid w:val="00C72731"/>
    <w:rsid w:val="00C72CDF"/>
    <w:rsid w:val="00C73EDB"/>
    <w:rsid w:val="00C757EB"/>
    <w:rsid w:val="00C90091"/>
    <w:rsid w:val="00C90A0F"/>
    <w:rsid w:val="00C92E98"/>
    <w:rsid w:val="00C94ABD"/>
    <w:rsid w:val="00C9609C"/>
    <w:rsid w:val="00C96511"/>
    <w:rsid w:val="00CA0B11"/>
    <w:rsid w:val="00CA1F83"/>
    <w:rsid w:val="00CA2397"/>
    <w:rsid w:val="00CA318E"/>
    <w:rsid w:val="00CA39FF"/>
    <w:rsid w:val="00CB3EBC"/>
    <w:rsid w:val="00CB5204"/>
    <w:rsid w:val="00CB60EA"/>
    <w:rsid w:val="00CB7D0F"/>
    <w:rsid w:val="00CB7F8E"/>
    <w:rsid w:val="00CC22C7"/>
    <w:rsid w:val="00CC4180"/>
    <w:rsid w:val="00CC5252"/>
    <w:rsid w:val="00CD20E4"/>
    <w:rsid w:val="00CD383D"/>
    <w:rsid w:val="00CD3E01"/>
    <w:rsid w:val="00CD45CF"/>
    <w:rsid w:val="00CE19AA"/>
    <w:rsid w:val="00CE7304"/>
    <w:rsid w:val="00CE7BE4"/>
    <w:rsid w:val="00CE7EC5"/>
    <w:rsid w:val="00CF0370"/>
    <w:rsid w:val="00CF0D83"/>
    <w:rsid w:val="00CF1E9F"/>
    <w:rsid w:val="00CF2EB7"/>
    <w:rsid w:val="00CF47E7"/>
    <w:rsid w:val="00D00918"/>
    <w:rsid w:val="00D02E13"/>
    <w:rsid w:val="00D0464D"/>
    <w:rsid w:val="00D05476"/>
    <w:rsid w:val="00D05756"/>
    <w:rsid w:val="00D06907"/>
    <w:rsid w:val="00D06CD3"/>
    <w:rsid w:val="00D100B1"/>
    <w:rsid w:val="00D10A31"/>
    <w:rsid w:val="00D11A25"/>
    <w:rsid w:val="00D13130"/>
    <w:rsid w:val="00D176E9"/>
    <w:rsid w:val="00D2036B"/>
    <w:rsid w:val="00D21D60"/>
    <w:rsid w:val="00D22E4C"/>
    <w:rsid w:val="00D230B3"/>
    <w:rsid w:val="00D241F7"/>
    <w:rsid w:val="00D24BBA"/>
    <w:rsid w:val="00D253DA"/>
    <w:rsid w:val="00D255E9"/>
    <w:rsid w:val="00D27AC2"/>
    <w:rsid w:val="00D30385"/>
    <w:rsid w:val="00D30B2F"/>
    <w:rsid w:val="00D32250"/>
    <w:rsid w:val="00D356C4"/>
    <w:rsid w:val="00D3637D"/>
    <w:rsid w:val="00D36E49"/>
    <w:rsid w:val="00D41079"/>
    <w:rsid w:val="00D46162"/>
    <w:rsid w:val="00D64B58"/>
    <w:rsid w:val="00D67AC9"/>
    <w:rsid w:val="00D71E4A"/>
    <w:rsid w:val="00D76768"/>
    <w:rsid w:val="00D81B8E"/>
    <w:rsid w:val="00D844F9"/>
    <w:rsid w:val="00D84E66"/>
    <w:rsid w:val="00D8526F"/>
    <w:rsid w:val="00D8599C"/>
    <w:rsid w:val="00D87175"/>
    <w:rsid w:val="00D928D5"/>
    <w:rsid w:val="00D947AF"/>
    <w:rsid w:val="00D94805"/>
    <w:rsid w:val="00DA0789"/>
    <w:rsid w:val="00DA10D3"/>
    <w:rsid w:val="00DA1EBB"/>
    <w:rsid w:val="00DA2236"/>
    <w:rsid w:val="00DA41DD"/>
    <w:rsid w:val="00DA5232"/>
    <w:rsid w:val="00DA52A0"/>
    <w:rsid w:val="00DA5957"/>
    <w:rsid w:val="00DA70B1"/>
    <w:rsid w:val="00DB21AD"/>
    <w:rsid w:val="00DB278F"/>
    <w:rsid w:val="00DB6D29"/>
    <w:rsid w:val="00DB76FD"/>
    <w:rsid w:val="00DC10E1"/>
    <w:rsid w:val="00DC1614"/>
    <w:rsid w:val="00DC1615"/>
    <w:rsid w:val="00DC36CD"/>
    <w:rsid w:val="00DC3DE3"/>
    <w:rsid w:val="00DC50B2"/>
    <w:rsid w:val="00DC7210"/>
    <w:rsid w:val="00DC7D81"/>
    <w:rsid w:val="00DD00B1"/>
    <w:rsid w:val="00DD30A0"/>
    <w:rsid w:val="00DD6478"/>
    <w:rsid w:val="00DD67BB"/>
    <w:rsid w:val="00DE06AF"/>
    <w:rsid w:val="00DE1A17"/>
    <w:rsid w:val="00DE435D"/>
    <w:rsid w:val="00DE554F"/>
    <w:rsid w:val="00DE6C16"/>
    <w:rsid w:val="00DF0B5D"/>
    <w:rsid w:val="00DF14E6"/>
    <w:rsid w:val="00DF1D30"/>
    <w:rsid w:val="00DF406B"/>
    <w:rsid w:val="00DF414C"/>
    <w:rsid w:val="00E00522"/>
    <w:rsid w:val="00E02238"/>
    <w:rsid w:val="00E02442"/>
    <w:rsid w:val="00E068C5"/>
    <w:rsid w:val="00E1269D"/>
    <w:rsid w:val="00E16D39"/>
    <w:rsid w:val="00E17976"/>
    <w:rsid w:val="00E22DA1"/>
    <w:rsid w:val="00E25DAE"/>
    <w:rsid w:val="00E269D0"/>
    <w:rsid w:val="00E3020A"/>
    <w:rsid w:val="00E30373"/>
    <w:rsid w:val="00E31911"/>
    <w:rsid w:val="00E319D4"/>
    <w:rsid w:val="00E31F1F"/>
    <w:rsid w:val="00E322D9"/>
    <w:rsid w:val="00E34B57"/>
    <w:rsid w:val="00E3571E"/>
    <w:rsid w:val="00E364AB"/>
    <w:rsid w:val="00E37381"/>
    <w:rsid w:val="00E41674"/>
    <w:rsid w:val="00E419CB"/>
    <w:rsid w:val="00E420BD"/>
    <w:rsid w:val="00E43A80"/>
    <w:rsid w:val="00E4424A"/>
    <w:rsid w:val="00E444B1"/>
    <w:rsid w:val="00E50946"/>
    <w:rsid w:val="00E50B1D"/>
    <w:rsid w:val="00E5113B"/>
    <w:rsid w:val="00E51B6E"/>
    <w:rsid w:val="00E53ECF"/>
    <w:rsid w:val="00E55FA0"/>
    <w:rsid w:val="00E568B8"/>
    <w:rsid w:val="00E658EB"/>
    <w:rsid w:val="00E736F7"/>
    <w:rsid w:val="00E770C1"/>
    <w:rsid w:val="00E81497"/>
    <w:rsid w:val="00E81E39"/>
    <w:rsid w:val="00E825E2"/>
    <w:rsid w:val="00E87B9E"/>
    <w:rsid w:val="00E87D8F"/>
    <w:rsid w:val="00E93F8F"/>
    <w:rsid w:val="00E94ED9"/>
    <w:rsid w:val="00E9634B"/>
    <w:rsid w:val="00E96748"/>
    <w:rsid w:val="00EA176B"/>
    <w:rsid w:val="00EA421E"/>
    <w:rsid w:val="00EA4C3E"/>
    <w:rsid w:val="00EA60D6"/>
    <w:rsid w:val="00EA7F90"/>
    <w:rsid w:val="00EB06DC"/>
    <w:rsid w:val="00EB10B9"/>
    <w:rsid w:val="00EB131B"/>
    <w:rsid w:val="00EB3574"/>
    <w:rsid w:val="00EB46D8"/>
    <w:rsid w:val="00EB50D2"/>
    <w:rsid w:val="00EB73F9"/>
    <w:rsid w:val="00EC1453"/>
    <w:rsid w:val="00EC2AFF"/>
    <w:rsid w:val="00EC4EE4"/>
    <w:rsid w:val="00EC5E30"/>
    <w:rsid w:val="00ED25B7"/>
    <w:rsid w:val="00ED391B"/>
    <w:rsid w:val="00ED5197"/>
    <w:rsid w:val="00ED5F1E"/>
    <w:rsid w:val="00ED63BE"/>
    <w:rsid w:val="00EE0141"/>
    <w:rsid w:val="00EE2F89"/>
    <w:rsid w:val="00EE4359"/>
    <w:rsid w:val="00EE573F"/>
    <w:rsid w:val="00EE6F6D"/>
    <w:rsid w:val="00EF1CF7"/>
    <w:rsid w:val="00EF34A2"/>
    <w:rsid w:val="00EF3993"/>
    <w:rsid w:val="00EF4359"/>
    <w:rsid w:val="00EF51FD"/>
    <w:rsid w:val="00EF52EB"/>
    <w:rsid w:val="00EF6894"/>
    <w:rsid w:val="00F02103"/>
    <w:rsid w:val="00F02A56"/>
    <w:rsid w:val="00F0463F"/>
    <w:rsid w:val="00F061A8"/>
    <w:rsid w:val="00F1065C"/>
    <w:rsid w:val="00F13154"/>
    <w:rsid w:val="00F1332F"/>
    <w:rsid w:val="00F142C3"/>
    <w:rsid w:val="00F15919"/>
    <w:rsid w:val="00F167ED"/>
    <w:rsid w:val="00F22B94"/>
    <w:rsid w:val="00F2551F"/>
    <w:rsid w:val="00F25BF6"/>
    <w:rsid w:val="00F26A4D"/>
    <w:rsid w:val="00F32E16"/>
    <w:rsid w:val="00F33513"/>
    <w:rsid w:val="00F37283"/>
    <w:rsid w:val="00F37C9E"/>
    <w:rsid w:val="00F411BA"/>
    <w:rsid w:val="00F4369C"/>
    <w:rsid w:val="00F44AF7"/>
    <w:rsid w:val="00F45E7C"/>
    <w:rsid w:val="00F466D1"/>
    <w:rsid w:val="00F47306"/>
    <w:rsid w:val="00F505CC"/>
    <w:rsid w:val="00F53771"/>
    <w:rsid w:val="00F53C05"/>
    <w:rsid w:val="00F53EB4"/>
    <w:rsid w:val="00F567C0"/>
    <w:rsid w:val="00F56A3C"/>
    <w:rsid w:val="00F6144C"/>
    <w:rsid w:val="00F62EE0"/>
    <w:rsid w:val="00F64862"/>
    <w:rsid w:val="00F65893"/>
    <w:rsid w:val="00F66920"/>
    <w:rsid w:val="00F701CA"/>
    <w:rsid w:val="00F70D2C"/>
    <w:rsid w:val="00F72F75"/>
    <w:rsid w:val="00F73D11"/>
    <w:rsid w:val="00F76E34"/>
    <w:rsid w:val="00F8500B"/>
    <w:rsid w:val="00F87620"/>
    <w:rsid w:val="00F90F49"/>
    <w:rsid w:val="00F919E1"/>
    <w:rsid w:val="00F91F14"/>
    <w:rsid w:val="00F92915"/>
    <w:rsid w:val="00F9455C"/>
    <w:rsid w:val="00F975A4"/>
    <w:rsid w:val="00F97F60"/>
    <w:rsid w:val="00FA0997"/>
    <w:rsid w:val="00FA4965"/>
    <w:rsid w:val="00FA733A"/>
    <w:rsid w:val="00FA7A56"/>
    <w:rsid w:val="00FB5FB5"/>
    <w:rsid w:val="00FB71D0"/>
    <w:rsid w:val="00FC32E9"/>
    <w:rsid w:val="00FC3452"/>
    <w:rsid w:val="00FC46C4"/>
    <w:rsid w:val="00FC6643"/>
    <w:rsid w:val="00FD0B6E"/>
    <w:rsid w:val="00FD6921"/>
    <w:rsid w:val="00FE1DC7"/>
    <w:rsid w:val="00FE2CE6"/>
    <w:rsid w:val="00FE341B"/>
    <w:rsid w:val="00FE3AD9"/>
    <w:rsid w:val="00FE4799"/>
    <w:rsid w:val="00FF168B"/>
    <w:rsid w:val="00FF3254"/>
    <w:rsid w:val="00FF332A"/>
    <w:rsid w:val="00FF4795"/>
    <w:rsid w:val="00FF4E6B"/>
    <w:rsid w:val="06F839E0"/>
    <w:rsid w:val="0A19A744"/>
    <w:rsid w:val="0A5282C8"/>
    <w:rsid w:val="0AA3DA55"/>
    <w:rsid w:val="0DCA6972"/>
    <w:rsid w:val="0F2383BF"/>
    <w:rsid w:val="11D68270"/>
    <w:rsid w:val="1219DE28"/>
    <w:rsid w:val="13CB84F2"/>
    <w:rsid w:val="1410A7FF"/>
    <w:rsid w:val="14D923B3"/>
    <w:rsid w:val="19F2CAC1"/>
    <w:rsid w:val="1B96B0BF"/>
    <w:rsid w:val="1D21AB93"/>
    <w:rsid w:val="1F479BA8"/>
    <w:rsid w:val="1FD3FAC1"/>
    <w:rsid w:val="21ED037C"/>
    <w:rsid w:val="227BA5FD"/>
    <w:rsid w:val="2359F7C3"/>
    <w:rsid w:val="268626A0"/>
    <w:rsid w:val="27C9CCFD"/>
    <w:rsid w:val="27E475AA"/>
    <w:rsid w:val="284E4F4F"/>
    <w:rsid w:val="2980460B"/>
    <w:rsid w:val="2ACEA3B1"/>
    <w:rsid w:val="2B1C166C"/>
    <w:rsid w:val="2B56C846"/>
    <w:rsid w:val="2BB8A602"/>
    <w:rsid w:val="2CF8047F"/>
    <w:rsid w:val="2F81DE5C"/>
    <w:rsid w:val="311D9EF9"/>
    <w:rsid w:val="3246C0F1"/>
    <w:rsid w:val="35D15BFA"/>
    <w:rsid w:val="39745726"/>
    <w:rsid w:val="39DBA5E1"/>
    <w:rsid w:val="39F86991"/>
    <w:rsid w:val="3A21E68E"/>
    <w:rsid w:val="3A9A7975"/>
    <w:rsid w:val="3B18F6E3"/>
    <w:rsid w:val="3B5B62BD"/>
    <w:rsid w:val="3BA1E844"/>
    <w:rsid w:val="3BC6250A"/>
    <w:rsid w:val="3CC002BF"/>
    <w:rsid w:val="3DDA0A35"/>
    <w:rsid w:val="3E947A9A"/>
    <w:rsid w:val="421BB454"/>
    <w:rsid w:val="43BE1870"/>
    <w:rsid w:val="45BCE5D4"/>
    <w:rsid w:val="46126944"/>
    <w:rsid w:val="46B21425"/>
    <w:rsid w:val="49653229"/>
    <w:rsid w:val="4A9B051C"/>
    <w:rsid w:val="4AB0684A"/>
    <w:rsid w:val="4AEC5E06"/>
    <w:rsid w:val="4B0BDF57"/>
    <w:rsid w:val="4BFA432E"/>
    <w:rsid w:val="4C35803C"/>
    <w:rsid w:val="4F32CC2B"/>
    <w:rsid w:val="5144028A"/>
    <w:rsid w:val="51B8EC53"/>
    <w:rsid w:val="51B97D1E"/>
    <w:rsid w:val="536C8350"/>
    <w:rsid w:val="54F97EDB"/>
    <w:rsid w:val="55162ED7"/>
    <w:rsid w:val="57681364"/>
    <w:rsid w:val="5800ADED"/>
    <w:rsid w:val="580371AC"/>
    <w:rsid w:val="596113DD"/>
    <w:rsid w:val="5A979949"/>
    <w:rsid w:val="5C50D75D"/>
    <w:rsid w:val="6031DDFB"/>
    <w:rsid w:val="6718B0AA"/>
    <w:rsid w:val="6B08D385"/>
    <w:rsid w:val="6C9CB7AC"/>
    <w:rsid w:val="70553A12"/>
    <w:rsid w:val="70E4C3B1"/>
    <w:rsid w:val="71ADF2E6"/>
    <w:rsid w:val="7490592E"/>
    <w:rsid w:val="75336CBB"/>
    <w:rsid w:val="75EE5FFF"/>
    <w:rsid w:val="79FE53C3"/>
    <w:rsid w:val="7A549CC1"/>
    <w:rsid w:val="7B5DBFF6"/>
    <w:rsid w:val="7D639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E26EC"/>
  <w15:chartTrackingRefBased/>
  <w15:docId w15:val="{A981F363-7C3A-4205-87D2-42E3E5D1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19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464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09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092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C3D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C3D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C3D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3D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3DE3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B530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1">
    <w:name w:val="Grid Table 2 Accent 1"/>
    <w:basedOn w:val="TableNormal"/>
    <w:uiPriority w:val="47"/>
    <w:rsid w:val="00B5306C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B5306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35179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413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13F3"/>
  </w:style>
  <w:style w:type="paragraph" w:styleId="Footer">
    <w:name w:val="footer"/>
    <w:basedOn w:val="Normal"/>
    <w:link w:val="FooterChar"/>
    <w:uiPriority w:val="99"/>
    <w:unhideWhenUsed/>
    <w:rsid w:val="002413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13F3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E419C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419CB"/>
    <w:pPr>
      <w:outlineLvl w:val="9"/>
    </w:pPr>
    <w:rPr>
      <w:lang w:val="en-US"/>
    </w:rPr>
  </w:style>
  <w:style w:type="character" w:styleId="PlaceholderText">
    <w:name w:val="Placeholder Text"/>
    <w:basedOn w:val="DefaultParagraphFont"/>
    <w:uiPriority w:val="99"/>
    <w:semiHidden/>
    <w:rsid w:val="0074113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13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9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583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39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3957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594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se.ac.uk/2030/sustainability-strategic-plan" TargetMode="External"/><Relationship Id="rId24" Type="http://schemas.openxmlformats.org/officeDocument/2006/relationships/image" Target="media/image13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yperlink" Target="mailto:sustainability.team@lse.ac.uk?subject=Sustainability%20Impact%20Assessment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B9A92865723A4DB2002389A43F5977" ma:contentTypeVersion="13" ma:contentTypeDescription="Create a new document." ma:contentTypeScope="" ma:versionID="a10481acd604a7d6c486cf3af256c0af">
  <xsd:schema xmlns:xsd="http://www.w3.org/2001/XMLSchema" xmlns:xs="http://www.w3.org/2001/XMLSchema" xmlns:p="http://schemas.microsoft.com/office/2006/metadata/properties" xmlns:ns2="51c07294-bec6-4d41-8dae-ff731e273169" xmlns:ns3="a9be5f7b-3b6a-41d2-9139-88e0dfc69f74" targetNamespace="http://schemas.microsoft.com/office/2006/metadata/properties" ma:root="true" ma:fieldsID="7d9e0b66738e95528f1e397c420c1e20" ns2:_="" ns3:_="">
    <xsd:import namespace="51c07294-bec6-4d41-8dae-ff731e273169"/>
    <xsd:import namespace="a9be5f7b-3b6a-41d2-9139-88e0dfc69f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c07294-bec6-4d41-8dae-ff731e2731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be5f7b-3b6a-41d2-9139-88e0dfc69f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72EAB87-5F85-4925-B17A-F68EC4ADB4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D1D1B1-0105-449B-99AD-785C5837B14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BAE551D-48E7-4AC3-B123-9F9AD49ECF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c07294-bec6-4d41-8dae-ff731e273169"/>
    <ds:schemaRef ds:uri="a9be5f7b-3b6a-41d2-9139-88e0dfc69f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C008D4B-0132-41B1-B4CA-6DB1447B81B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93</Words>
  <Characters>338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2</CharactersWithSpaces>
  <SharedDoc>false</SharedDoc>
  <HLinks>
    <vt:vector size="6" baseType="variant">
      <vt:variant>
        <vt:i4>4325459</vt:i4>
      </vt:variant>
      <vt:variant>
        <vt:i4>0</vt:i4>
      </vt:variant>
      <vt:variant>
        <vt:i4>0</vt:i4>
      </vt:variant>
      <vt:variant>
        <vt:i4>5</vt:i4>
      </vt:variant>
      <vt:variant>
        <vt:lpwstr>https://www.lse.ac.uk/2030/sustainability-strategic-pla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</dc:creator>
  <cp:keywords/>
  <dc:description/>
  <cp:lastModifiedBy>Hashme</cp:lastModifiedBy>
  <cp:revision>2</cp:revision>
  <cp:lastPrinted>2021-07-14T22:41:00Z</cp:lastPrinted>
  <dcterms:created xsi:type="dcterms:W3CDTF">2022-03-14T13:04:00Z</dcterms:created>
  <dcterms:modified xsi:type="dcterms:W3CDTF">2022-03-14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B9A92865723A4DB2002389A43F5977</vt:lpwstr>
  </property>
</Properties>
</file>